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2F61EE" w14:textId="6AD0A898" w:rsidR="00A12551" w:rsidRPr="00200A69" w:rsidRDefault="00A12551">
      <w:pPr>
        <w:rPr>
          <w:rFonts w:ascii="Arial" w:hAnsi="Arial" w:cs="Arial"/>
          <w:b/>
          <w:bCs/>
          <w:lang w:val="en-US"/>
        </w:rPr>
      </w:pPr>
      <w:r w:rsidRPr="00200A69">
        <w:rPr>
          <w:rFonts w:ascii="Arial" w:hAnsi="Arial" w:cs="Arial"/>
          <w:b/>
          <w:bCs/>
          <w:lang w:val="en-US"/>
        </w:rPr>
        <w:t>Yellow</w:t>
      </w:r>
    </w:p>
    <w:p w14:paraId="4BF7B579" w14:textId="59AB0D10" w:rsidR="00200A69" w:rsidRPr="00B15DC0" w:rsidRDefault="00200A69">
      <w:pPr>
        <w:rPr>
          <w:rFonts w:ascii="Arial" w:hAnsi="Arial" w:cs="Arial"/>
          <w:b/>
          <w:bCs/>
        </w:rPr>
      </w:pPr>
      <w:r w:rsidRPr="00200A69">
        <w:rPr>
          <w:rFonts w:ascii="Arial" w:hAnsi="Arial" w:cs="Arial"/>
          <w:b/>
          <w:bCs/>
          <w:noProof/>
          <w:lang w:val="en-US"/>
        </w:rPr>
        <w:drawing>
          <wp:inline distT="0" distB="0" distL="0" distR="0" wp14:anchorId="2A4956E7" wp14:editId="3610232A">
            <wp:extent cx="6452968" cy="3848100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812" t="2857" r="7663" b="4285"/>
                    <a:stretch/>
                  </pic:blipFill>
                  <pic:spPr bwMode="auto">
                    <a:xfrm>
                      <a:off x="0" y="0"/>
                      <a:ext cx="6461437" cy="385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60957A" w14:textId="69567181" w:rsidR="006B59B8" w:rsidRDefault="006B59B8">
      <w:pPr>
        <w:rPr>
          <w:rFonts w:ascii="Arial" w:hAnsi="Arial" w:cs="Arial"/>
          <w:lang w:val="en-US"/>
        </w:rPr>
      </w:pPr>
      <w:r w:rsidRPr="00200A69">
        <w:rPr>
          <w:rFonts w:ascii="Arial" w:hAnsi="Arial" w:cs="Arial"/>
          <w:i/>
          <w:iCs/>
          <w:lang w:val="en-US"/>
        </w:rPr>
        <w:t>Notes:</w:t>
      </w:r>
      <w:r w:rsidR="006056F5">
        <w:rPr>
          <w:rFonts w:ascii="Arial" w:hAnsi="Arial" w:cs="Arial"/>
          <w:i/>
          <w:iCs/>
          <w:lang w:val="en-US"/>
        </w:rPr>
        <w:t xml:space="preserve">     </w:t>
      </w:r>
      <w:r w:rsidR="00903F23">
        <w:rPr>
          <w:rFonts w:ascii="Arial" w:hAnsi="Arial" w:cs="Arial"/>
          <w:lang w:val="en-US"/>
        </w:rPr>
        <w:t>Noise in these recordings is only in 1-2kHz</w:t>
      </w:r>
    </w:p>
    <w:p w14:paraId="344D4392" w14:textId="401F53B1" w:rsidR="006056F5" w:rsidRPr="00200A69" w:rsidRDefault="006056F5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ab/>
        <w:t xml:space="preserve">    In pre recordings 1 and 2 are louder and clear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52"/>
        <w:gridCol w:w="2738"/>
        <w:gridCol w:w="3251"/>
        <w:gridCol w:w="2547"/>
      </w:tblGrid>
      <w:tr w:rsidR="00A12551" w:rsidRPr="00200A69" w14:paraId="2F058245" w14:textId="77777777" w:rsidTr="003B66A8">
        <w:trPr>
          <w:trHeight w:val="333"/>
        </w:trPr>
        <w:tc>
          <w:tcPr>
            <w:tcW w:w="1652" w:type="dxa"/>
            <w:tcBorders>
              <w:bottom w:val="single" w:sz="4" w:space="0" w:color="auto"/>
            </w:tcBorders>
          </w:tcPr>
          <w:p w14:paraId="74153337" w14:textId="517C525F" w:rsidR="00A12551" w:rsidRPr="00200A69" w:rsidRDefault="00A12551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Recording no</w:t>
            </w:r>
          </w:p>
        </w:tc>
        <w:tc>
          <w:tcPr>
            <w:tcW w:w="2738" w:type="dxa"/>
            <w:tcBorders>
              <w:bottom w:val="single" w:sz="4" w:space="0" w:color="auto"/>
            </w:tcBorders>
          </w:tcPr>
          <w:p w14:paraId="6C5ABD63" w14:textId="2165CCEB" w:rsidR="00A12551" w:rsidRPr="00200A69" w:rsidRDefault="00A12551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Pre</w:t>
            </w:r>
          </w:p>
        </w:tc>
        <w:tc>
          <w:tcPr>
            <w:tcW w:w="3251" w:type="dxa"/>
            <w:tcBorders>
              <w:bottom w:val="single" w:sz="4" w:space="0" w:color="auto"/>
            </w:tcBorders>
          </w:tcPr>
          <w:p w14:paraId="70207B45" w14:textId="2B088454" w:rsidR="00A12551" w:rsidRPr="00200A69" w:rsidRDefault="00A12551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Early </w:t>
            </w:r>
          </w:p>
        </w:tc>
        <w:tc>
          <w:tcPr>
            <w:tcW w:w="2547" w:type="dxa"/>
            <w:tcBorders>
              <w:bottom w:val="single" w:sz="4" w:space="0" w:color="auto"/>
            </w:tcBorders>
          </w:tcPr>
          <w:p w14:paraId="2925ED18" w14:textId="23E3ED37" w:rsidR="00A12551" w:rsidRPr="00200A69" w:rsidRDefault="00A12551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Late</w:t>
            </w:r>
          </w:p>
        </w:tc>
      </w:tr>
      <w:tr w:rsidR="00C91CAD" w:rsidRPr="00200A69" w14:paraId="125C9035" w14:textId="77777777" w:rsidTr="003B66A8">
        <w:trPr>
          <w:trHeight w:val="348"/>
        </w:trPr>
        <w:tc>
          <w:tcPr>
            <w:tcW w:w="1652" w:type="dxa"/>
            <w:vMerge w:val="restart"/>
          </w:tcPr>
          <w:p w14:paraId="28095BBC" w14:textId="77777777" w:rsidR="00C91CAD" w:rsidRDefault="00C91CAD" w:rsidP="006D45C3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</w:t>
            </w:r>
          </w:p>
          <w:p w14:paraId="01634EA9" w14:textId="346BD64F" w:rsidR="00C91CAD" w:rsidRPr="00200A69" w:rsidRDefault="00C91CAD" w:rsidP="006D45C3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38" w:type="dxa"/>
          </w:tcPr>
          <w:p w14:paraId="59CD68B5" w14:textId="61FD8BCA" w:rsidR="00C91CAD" w:rsidRPr="00200A69" w:rsidRDefault="003B66A8" w:rsidP="003B66A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Pigeon + tweets </w:t>
            </w:r>
          </w:p>
        </w:tc>
        <w:tc>
          <w:tcPr>
            <w:tcW w:w="3251" w:type="dxa"/>
          </w:tcPr>
          <w:p w14:paraId="3836D441" w14:textId="38B5EA82" w:rsidR="00C91CAD" w:rsidRPr="00200A69" w:rsidRDefault="004A470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Cheeps </w:t>
            </w:r>
          </w:p>
        </w:tc>
        <w:tc>
          <w:tcPr>
            <w:tcW w:w="2547" w:type="dxa"/>
          </w:tcPr>
          <w:p w14:paraId="2A798127" w14:textId="20DD18C9" w:rsidR="00C91CAD" w:rsidRPr="00200A69" w:rsidRDefault="00EA395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Distant crows, plane</w:t>
            </w:r>
          </w:p>
        </w:tc>
      </w:tr>
      <w:tr w:rsidR="00C91CAD" w:rsidRPr="00200A69" w14:paraId="11D2005D" w14:textId="77777777" w:rsidTr="003B66A8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04150F55" w14:textId="0A34B6D0" w:rsidR="00C91CAD" w:rsidRPr="00200A69" w:rsidRDefault="00C91CA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38" w:type="dxa"/>
            <w:tcBorders>
              <w:bottom w:val="single" w:sz="12" w:space="0" w:color="auto"/>
            </w:tcBorders>
          </w:tcPr>
          <w:p w14:paraId="36F9EDB2" w14:textId="177818EE" w:rsidR="00C91CAD" w:rsidRPr="00200A69" w:rsidRDefault="003B66A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--</w:t>
            </w:r>
            <w:proofErr w:type="spellStart"/>
            <w:r>
              <w:rPr>
                <w:rFonts w:ascii="Arial" w:hAnsi="Arial" w:cs="Arial"/>
                <w:lang w:val="en-US"/>
              </w:rPr>
              <w:t>BB</w:t>
            </w:r>
            <w:proofErr w:type="spellEnd"/>
          </w:p>
        </w:tc>
        <w:tc>
          <w:tcPr>
            <w:tcW w:w="3251" w:type="dxa"/>
            <w:tcBorders>
              <w:bottom w:val="single" w:sz="12" w:space="0" w:color="auto"/>
            </w:tcBorders>
          </w:tcPr>
          <w:p w14:paraId="2D2099E3" w14:textId="3BE3414E" w:rsidR="00C91CAD" w:rsidRPr="00200A69" w:rsidRDefault="004A470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56BC533C" w14:textId="3B545ECA" w:rsidR="00C91CAD" w:rsidRPr="00200A69" w:rsidRDefault="00EA395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C91CAD" w:rsidRPr="00200A69" w14:paraId="0AC148A1" w14:textId="77777777" w:rsidTr="003B66A8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4064A1EA" w14:textId="2D189A56" w:rsidR="00C91CAD" w:rsidRPr="00200A69" w:rsidRDefault="00C91CAD" w:rsidP="0041449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2</w:t>
            </w:r>
          </w:p>
        </w:tc>
        <w:tc>
          <w:tcPr>
            <w:tcW w:w="2738" w:type="dxa"/>
            <w:tcBorders>
              <w:top w:val="single" w:sz="12" w:space="0" w:color="auto"/>
            </w:tcBorders>
          </w:tcPr>
          <w:p w14:paraId="6FA45556" w14:textId="726CFA51" w:rsidR="00C91CAD" w:rsidRPr="00200A69" w:rsidRDefault="006056F5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hainsaw, Wind</w:t>
            </w:r>
          </w:p>
        </w:tc>
        <w:tc>
          <w:tcPr>
            <w:tcW w:w="3251" w:type="dxa"/>
            <w:tcBorders>
              <w:top w:val="single" w:sz="12" w:space="0" w:color="auto"/>
            </w:tcBorders>
          </w:tcPr>
          <w:p w14:paraId="0E6AC173" w14:textId="749CE88F" w:rsidR="00C91CAD" w:rsidRPr="00200A69" w:rsidRDefault="004A470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Very Quiet Overall?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308C2056" w14:textId="12BCC35C" w:rsidR="00C91CAD" w:rsidRPr="00200A69" w:rsidRDefault="00EA395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Distant Crows</w:t>
            </w:r>
          </w:p>
        </w:tc>
      </w:tr>
      <w:tr w:rsidR="00C91CAD" w:rsidRPr="00200A69" w14:paraId="36F333FD" w14:textId="77777777" w:rsidTr="003B66A8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340C039C" w14:textId="6AEA92C9" w:rsidR="00C91CAD" w:rsidRPr="00200A69" w:rsidRDefault="00C91CA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38" w:type="dxa"/>
            <w:tcBorders>
              <w:bottom w:val="single" w:sz="12" w:space="0" w:color="auto"/>
            </w:tcBorders>
          </w:tcPr>
          <w:p w14:paraId="4BF33736" w14:textId="1C3CB9D6" w:rsidR="00C91CAD" w:rsidRPr="00200A69" w:rsidRDefault="006056F5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3251" w:type="dxa"/>
            <w:tcBorders>
              <w:bottom w:val="single" w:sz="12" w:space="0" w:color="auto"/>
            </w:tcBorders>
          </w:tcPr>
          <w:p w14:paraId="4C99EDA8" w14:textId="1B975EA2" w:rsidR="00C91CAD" w:rsidRPr="00200A69" w:rsidRDefault="004A470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FFFF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483F141B" w14:textId="103010B0" w:rsidR="00C91CAD" w:rsidRPr="00200A69" w:rsidRDefault="00EA395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C91CAD" w:rsidRPr="00200A69" w14:paraId="4B037CC6" w14:textId="77777777" w:rsidTr="003B66A8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2B1E4522" w14:textId="23E5A651" w:rsidR="00C91CAD" w:rsidRPr="00200A69" w:rsidRDefault="00C91CAD" w:rsidP="001D2A5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3</w:t>
            </w:r>
          </w:p>
        </w:tc>
        <w:tc>
          <w:tcPr>
            <w:tcW w:w="2738" w:type="dxa"/>
            <w:tcBorders>
              <w:top w:val="single" w:sz="12" w:space="0" w:color="auto"/>
            </w:tcBorders>
          </w:tcPr>
          <w:p w14:paraId="434EE31F" w14:textId="7C9EB9F7" w:rsidR="00C91CAD" w:rsidRPr="00200A69" w:rsidRDefault="006056F5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igeons and other bird</w:t>
            </w:r>
          </w:p>
        </w:tc>
        <w:tc>
          <w:tcPr>
            <w:tcW w:w="3251" w:type="dxa"/>
            <w:tcBorders>
              <w:top w:val="single" w:sz="12" w:space="0" w:color="auto"/>
            </w:tcBorders>
          </w:tcPr>
          <w:p w14:paraId="446BF7D3" w14:textId="0049A122" w:rsidR="00C91CAD" w:rsidRPr="00200A69" w:rsidRDefault="004A470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heeps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7D0F3224" w14:textId="5C49B40A" w:rsidR="00C91CAD" w:rsidRPr="00200A69" w:rsidRDefault="00EA395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Parakeets </w:t>
            </w:r>
          </w:p>
        </w:tc>
      </w:tr>
      <w:tr w:rsidR="00C91CAD" w:rsidRPr="00200A69" w14:paraId="3D25ECC5" w14:textId="77777777" w:rsidTr="003B66A8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5FD68EC5" w14:textId="285F9650" w:rsidR="00C91CAD" w:rsidRPr="00200A69" w:rsidRDefault="00C91CA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38" w:type="dxa"/>
            <w:tcBorders>
              <w:bottom w:val="single" w:sz="12" w:space="0" w:color="auto"/>
            </w:tcBorders>
          </w:tcPr>
          <w:p w14:paraId="45300969" w14:textId="76538521" w:rsidR="00C91CAD" w:rsidRPr="00200A69" w:rsidRDefault="006056F5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3251" w:type="dxa"/>
            <w:tcBorders>
              <w:bottom w:val="single" w:sz="12" w:space="0" w:color="auto"/>
            </w:tcBorders>
          </w:tcPr>
          <w:p w14:paraId="5EE5E5EC" w14:textId="3B988001" w:rsidR="00C91CAD" w:rsidRPr="00200A69" w:rsidRDefault="004A470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34B27457" w14:textId="4258EB07" w:rsidR="00C91CAD" w:rsidRPr="00200A69" w:rsidRDefault="00EA395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C91CAD" w:rsidRPr="00200A69" w14:paraId="2895F0BE" w14:textId="77777777" w:rsidTr="003B66A8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72F92020" w14:textId="3C2A396F" w:rsidR="00C91CAD" w:rsidRPr="00200A69" w:rsidRDefault="00C91CAD" w:rsidP="00523BA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4</w:t>
            </w:r>
          </w:p>
        </w:tc>
        <w:tc>
          <w:tcPr>
            <w:tcW w:w="2738" w:type="dxa"/>
            <w:tcBorders>
              <w:top w:val="single" w:sz="12" w:space="0" w:color="auto"/>
            </w:tcBorders>
          </w:tcPr>
          <w:p w14:paraId="5A524E4E" w14:textId="00A15143" w:rsidR="00C91CAD" w:rsidRPr="00200A69" w:rsidRDefault="006056F5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hainsaw</w:t>
            </w:r>
          </w:p>
        </w:tc>
        <w:tc>
          <w:tcPr>
            <w:tcW w:w="3251" w:type="dxa"/>
            <w:tcBorders>
              <w:top w:val="single" w:sz="12" w:space="0" w:color="auto"/>
            </w:tcBorders>
          </w:tcPr>
          <w:p w14:paraId="2292E8B8" w14:textId="1636CB1E" w:rsidR="00C91CAD" w:rsidRPr="00200A69" w:rsidRDefault="004A470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Quiet again Logging?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78F6A146" w14:textId="7CFFB70C" w:rsidR="00C91CAD" w:rsidRPr="00200A69" w:rsidRDefault="00EA395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Very Windy/ Rain? </w:t>
            </w:r>
          </w:p>
        </w:tc>
      </w:tr>
      <w:tr w:rsidR="00C91CAD" w:rsidRPr="00200A69" w14:paraId="45A98C91" w14:textId="77777777" w:rsidTr="003B66A8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6E29E07A" w14:textId="33FA1031" w:rsidR="00C91CAD" w:rsidRPr="00200A69" w:rsidRDefault="00C91CA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38" w:type="dxa"/>
            <w:tcBorders>
              <w:bottom w:val="single" w:sz="12" w:space="0" w:color="auto"/>
            </w:tcBorders>
          </w:tcPr>
          <w:p w14:paraId="579589A7" w14:textId="11073DA6" w:rsidR="00C91CAD" w:rsidRPr="00200A69" w:rsidRDefault="006056F5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3251" w:type="dxa"/>
            <w:tcBorders>
              <w:bottom w:val="single" w:sz="12" w:space="0" w:color="auto"/>
            </w:tcBorders>
          </w:tcPr>
          <w:p w14:paraId="1ECEA3B6" w14:textId="69009F32" w:rsidR="00C91CAD" w:rsidRPr="00200A69" w:rsidRDefault="004A470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786B4100" w14:textId="38A8EDEC" w:rsidR="00C91CAD" w:rsidRPr="00200A69" w:rsidRDefault="00EA395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C91CAD" w:rsidRPr="00200A69" w14:paraId="36226028" w14:textId="77777777" w:rsidTr="003B66A8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1482825A" w14:textId="3AEA2028" w:rsidR="00C91CAD" w:rsidRPr="00200A69" w:rsidRDefault="00C91CAD" w:rsidP="00CD603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5</w:t>
            </w:r>
          </w:p>
        </w:tc>
        <w:tc>
          <w:tcPr>
            <w:tcW w:w="2738" w:type="dxa"/>
            <w:tcBorders>
              <w:top w:val="single" w:sz="12" w:space="0" w:color="auto"/>
            </w:tcBorders>
          </w:tcPr>
          <w:p w14:paraId="6DCF6AD8" w14:textId="119B2A79" w:rsidR="00C91CAD" w:rsidRPr="00200A69" w:rsidRDefault="006056F5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Rain + pigeon </w:t>
            </w:r>
          </w:p>
        </w:tc>
        <w:tc>
          <w:tcPr>
            <w:tcW w:w="3251" w:type="dxa"/>
            <w:tcBorders>
              <w:top w:val="single" w:sz="12" w:space="0" w:color="auto"/>
            </w:tcBorders>
          </w:tcPr>
          <w:p w14:paraId="4942CA7E" w14:textId="6BEC10E5" w:rsidR="00C91CAD" w:rsidRPr="00200A69" w:rsidRDefault="004A470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Very clear Chips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225F1E84" w14:textId="7F267498" w:rsidR="00C91CAD" w:rsidRPr="00200A69" w:rsidRDefault="00EA395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Very Windy, </w:t>
            </w:r>
            <w:proofErr w:type="spellStart"/>
            <w:r>
              <w:rPr>
                <w:rFonts w:ascii="Arial" w:hAnsi="Arial" w:cs="Arial"/>
                <w:lang w:val="en-US"/>
              </w:rPr>
              <w:t>Magies</w:t>
            </w:r>
            <w:proofErr w:type="spellEnd"/>
          </w:p>
        </w:tc>
      </w:tr>
      <w:tr w:rsidR="00C91CAD" w:rsidRPr="00200A69" w14:paraId="12B67E96" w14:textId="77777777" w:rsidTr="003B66A8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5FCFACD4" w14:textId="4E086330" w:rsidR="00C91CAD" w:rsidRPr="00200A69" w:rsidRDefault="00C91CA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38" w:type="dxa"/>
            <w:tcBorders>
              <w:bottom w:val="single" w:sz="12" w:space="0" w:color="auto"/>
            </w:tcBorders>
          </w:tcPr>
          <w:p w14:paraId="3D263A1A" w14:textId="036A214B" w:rsidR="00C91CAD" w:rsidRPr="00200A69" w:rsidRDefault="006056F5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3251" w:type="dxa"/>
            <w:tcBorders>
              <w:bottom w:val="single" w:sz="12" w:space="0" w:color="auto"/>
            </w:tcBorders>
          </w:tcPr>
          <w:p w14:paraId="7E8FBF4C" w14:textId="0C98105A" w:rsidR="00C91CAD" w:rsidRPr="00200A69" w:rsidRDefault="004A470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  <w:r w:rsidR="00903F23">
              <w:rPr>
                <w:rFonts w:ascii="Arial" w:hAnsi="Arial" w:cs="Arial"/>
                <w:lang w:val="en-US"/>
              </w:rPr>
              <w:t>/AAAAAA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6BAACE3A" w14:textId="3999C64A" w:rsidR="00C91CAD" w:rsidRPr="00200A69" w:rsidRDefault="00EA395C" w:rsidP="0054392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C91CAD" w:rsidRPr="00200A69" w14:paraId="24C9DDEA" w14:textId="77777777" w:rsidTr="003B66A8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58B5A182" w14:textId="42E06749" w:rsidR="00C91CAD" w:rsidRPr="00200A69" w:rsidRDefault="00C91CAD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6</w:t>
            </w:r>
          </w:p>
        </w:tc>
        <w:tc>
          <w:tcPr>
            <w:tcW w:w="2738" w:type="dxa"/>
            <w:tcBorders>
              <w:top w:val="single" w:sz="12" w:space="0" w:color="auto"/>
            </w:tcBorders>
          </w:tcPr>
          <w:p w14:paraId="4B01CC25" w14:textId="764D480B" w:rsidR="00C91CAD" w:rsidRDefault="006056F5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agpie</w:t>
            </w:r>
          </w:p>
        </w:tc>
        <w:tc>
          <w:tcPr>
            <w:tcW w:w="3251" w:type="dxa"/>
            <w:tcBorders>
              <w:top w:val="single" w:sz="12" w:space="0" w:color="auto"/>
            </w:tcBorders>
          </w:tcPr>
          <w:p w14:paraId="1F019211" w14:textId="5F032A50" w:rsidR="00C91CAD" w:rsidRPr="00200A69" w:rsidRDefault="00903F23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Plane Overhead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1A4D5BDD" w14:textId="5D3CFFAE" w:rsidR="00C91CAD" w:rsidRPr="00200A69" w:rsidRDefault="00AC1F6F">
            <w:pPr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Squeeky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toy bird</w:t>
            </w:r>
          </w:p>
        </w:tc>
      </w:tr>
      <w:tr w:rsidR="00C91CAD" w:rsidRPr="00200A69" w14:paraId="23F2B8FB" w14:textId="77777777" w:rsidTr="003B66A8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6F532F6C" w14:textId="77777777" w:rsidR="00C91CAD" w:rsidRPr="00200A69" w:rsidRDefault="00C91CA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38" w:type="dxa"/>
            <w:tcBorders>
              <w:bottom w:val="single" w:sz="12" w:space="0" w:color="auto"/>
            </w:tcBorders>
          </w:tcPr>
          <w:p w14:paraId="654F4522" w14:textId="20EEE88E" w:rsidR="00C91CAD" w:rsidRDefault="006056F5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3251" w:type="dxa"/>
            <w:tcBorders>
              <w:bottom w:val="single" w:sz="12" w:space="0" w:color="auto"/>
            </w:tcBorders>
          </w:tcPr>
          <w:p w14:paraId="2D1C0FC8" w14:textId="3888DD88" w:rsidR="00C91CAD" w:rsidRPr="00200A69" w:rsidRDefault="00903F23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28962ABF" w14:textId="791E467D" w:rsidR="00C91CAD" w:rsidRPr="00200A69" w:rsidRDefault="00AC1F6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--BBBB</w:t>
            </w:r>
          </w:p>
        </w:tc>
      </w:tr>
      <w:tr w:rsidR="00C91CAD" w:rsidRPr="00200A69" w14:paraId="66020A81" w14:textId="77777777" w:rsidTr="003B66A8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31AF35A0" w14:textId="35E743AC" w:rsidR="00C91CAD" w:rsidRPr="00200A69" w:rsidRDefault="00C91CAD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7</w:t>
            </w:r>
          </w:p>
        </w:tc>
        <w:tc>
          <w:tcPr>
            <w:tcW w:w="2738" w:type="dxa"/>
            <w:tcBorders>
              <w:top w:val="single" w:sz="12" w:space="0" w:color="auto"/>
            </w:tcBorders>
          </w:tcPr>
          <w:p w14:paraId="29A8F6B2" w14:textId="004E3031" w:rsidR="00C91CAD" w:rsidRDefault="00442809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hainsaw</w:t>
            </w:r>
          </w:p>
        </w:tc>
        <w:tc>
          <w:tcPr>
            <w:tcW w:w="3251" w:type="dxa"/>
            <w:tcBorders>
              <w:top w:val="single" w:sz="12" w:space="0" w:color="auto"/>
            </w:tcBorders>
          </w:tcPr>
          <w:p w14:paraId="520CCDA6" w14:textId="4A9B7E32" w:rsidR="00C91CAD" w:rsidRPr="00200A69" w:rsidRDefault="00903F23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Very Clear Trills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503A41FB" w14:textId="736E51F6" w:rsidR="00C91CAD" w:rsidRPr="00200A69" w:rsidRDefault="00AC1F6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Super Windy </w:t>
            </w:r>
          </w:p>
        </w:tc>
      </w:tr>
      <w:tr w:rsidR="00C91CAD" w:rsidRPr="00200A69" w14:paraId="67E28938" w14:textId="77777777" w:rsidTr="003B66A8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7759EC46" w14:textId="77777777" w:rsidR="00C91CAD" w:rsidRPr="00200A69" w:rsidRDefault="00C91CA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38" w:type="dxa"/>
            <w:tcBorders>
              <w:bottom w:val="single" w:sz="12" w:space="0" w:color="auto"/>
            </w:tcBorders>
          </w:tcPr>
          <w:p w14:paraId="4FCA2B78" w14:textId="272623B1" w:rsidR="00C91CAD" w:rsidRDefault="00442809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3251" w:type="dxa"/>
            <w:tcBorders>
              <w:bottom w:val="single" w:sz="12" w:space="0" w:color="auto"/>
            </w:tcBorders>
          </w:tcPr>
          <w:p w14:paraId="19F2861E" w14:textId="2C6A02EA" w:rsidR="00C91CAD" w:rsidRPr="00200A69" w:rsidRDefault="00903F23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/AAAAAA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080FF97B" w14:textId="07E1F739" w:rsidR="00C91CAD" w:rsidRPr="00200A69" w:rsidRDefault="00AC1F6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C91CAD" w:rsidRPr="00200A69" w14:paraId="6BFBCF41" w14:textId="77777777" w:rsidTr="003B66A8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78B7299E" w14:textId="041BE365" w:rsidR="00C91CAD" w:rsidRPr="00200A69" w:rsidRDefault="00C91CAD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8</w:t>
            </w:r>
          </w:p>
        </w:tc>
        <w:tc>
          <w:tcPr>
            <w:tcW w:w="2738" w:type="dxa"/>
            <w:tcBorders>
              <w:top w:val="single" w:sz="12" w:space="0" w:color="auto"/>
            </w:tcBorders>
          </w:tcPr>
          <w:p w14:paraId="25C49167" w14:textId="0FE4C8CC" w:rsidR="00C91CAD" w:rsidRDefault="00442809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Rain and tweets </w:t>
            </w:r>
          </w:p>
        </w:tc>
        <w:tc>
          <w:tcPr>
            <w:tcW w:w="3251" w:type="dxa"/>
            <w:tcBorders>
              <w:top w:val="single" w:sz="12" w:space="0" w:color="auto"/>
            </w:tcBorders>
          </w:tcPr>
          <w:p w14:paraId="010AF1C4" w14:textId="17C6289A" w:rsidR="00C91CAD" w:rsidRPr="00200A69" w:rsidRDefault="00903F23">
            <w:pPr>
              <w:rPr>
                <w:rFonts w:ascii="Arial" w:hAnsi="Arial" w:cs="Arial"/>
                <w:lang w:val="en-US"/>
              </w:rPr>
            </w:pPr>
            <w:r w:rsidRPr="005B304A">
              <w:rPr>
                <w:rFonts w:ascii="Arial" w:hAnsi="Arial" w:cs="Arial"/>
                <w:b/>
                <w:bCs/>
                <w:i/>
                <w:iCs/>
                <w:lang w:val="en-US"/>
              </w:rPr>
              <w:t>Pure Tones</w:t>
            </w:r>
            <w:r>
              <w:rPr>
                <w:rFonts w:ascii="Arial" w:hAnsi="Arial" w:cs="Arial"/>
                <w:lang w:val="en-US"/>
              </w:rPr>
              <w:t xml:space="preserve"> and planes?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1BE99B69" w14:textId="5B80D545" w:rsidR="00C91CAD" w:rsidRPr="00200A69" w:rsidRDefault="00AC1F6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Magpie </w:t>
            </w:r>
          </w:p>
        </w:tc>
      </w:tr>
      <w:tr w:rsidR="00C91CAD" w:rsidRPr="00200A69" w14:paraId="2845426B" w14:textId="77777777" w:rsidTr="003B66A8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364ADA3A" w14:textId="77777777" w:rsidR="00C91CAD" w:rsidRPr="00200A69" w:rsidRDefault="00C91CA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38" w:type="dxa"/>
            <w:tcBorders>
              <w:bottom w:val="single" w:sz="12" w:space="0" w:color="auto"/>
            </w:tcBorders>
          </w:tcPr>
          <w:p w14:paraId="70A2AAA0" w14:textId="3CFFE701" w:rsidR="00C91CAD" w:rsidRDefault="00442809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3251" w:type="dxa"/>
            <w:tcBorders>
              <w:bottom w:val="single" w:sz="12" w:space="0" w:color="auto"/>
            </w:tcBorders>
          </w:tcPr>
          <w:p w14:paraId="2B78A7E0" w14:textId="47E2E9E1" w:rsidR="00C91CAD" w:rsidRPr="00200A69" w:rsidRDefault="005B304A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4ECCF7A5" w14:textId="5232A995" w:rsidR="00C91CAD" w:rsidRPr="00200A69" w:rsidRDefault="00AC1F6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C91CAD" w:rsidRPr="00200A69" w14:paraId="3567A4C0" w14:textId="77777777" w:rsidTr="003B66A8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0411D5AC" w14:textId="3CEF5F3A" w:rsidR="00C91CAD" w:rsidRPr="00200A69" w:rsidRDefault="00C91CAD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9</w:t>
            </w:r>
          </w:p>
        </w:tc>
        <w:tc>
          <w:tcPr>
            <w:tcW w:w="2738" w:type="dxa"/>
            <w:tcBorders>
              <w:top w:val="single" w:sz="12" w:space="0" w:color="auto"/>
            </w:tcBorders>
          </w:tcPr>
          <w:p w14:paraId="3B3ECFF2" w14:textId="571CB64D" w:rsidR="00C91CAD" w:rsidRDefault="00442809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Rain and Parakeet </w:t>
            </w:r>
          </w:p>
        </w:tc>
        <w:tc>
          <w:tcPr>
            <w:tcW w:w="3251" w:type="dxa"/>
            <w:tcBorders>
              <w:top w:val="single" w:sz="12" w:space="0" w:color="auto"/>
            </w:tcBorders>
          </w:tcPr>
          <w:p w14:paraId="73BC540C" w14:textId="56F5C12F" w:rsidR="00C91CAD" w:rsidRPr="00200A69" w:rsidRDefault="005B304A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Loggers driving by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1AF14819" w14:textId="09641DA9" w:rsidR="00C91CAD" w:rsidRPr="00200A69" w:rsidRDefault="00AC1F6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Magpie, Crow </w:t>
            </w:r>
          </w:p>
        </w:tc>
      </w:tr>
      <w:tr w:rsidR="00C91CAD" w:rsidRPr="00200A69" w14:paraId="364C9AAB" w14:textId="77777777" w:rsidTr="003B66A8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64282008" w14:textId="77777777" w:rsidR="00C91CAD" w:rsidRPr="00200A69" w:rsidRDefault="00C91CA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38" w:type="dxa"/>
            <w:tcBorders>
              <w:bottom w:val="single" w:sz="12" w:space="0" w:color="auto"/>
            </w:tcBorders>
          </w:tcPr>
          <w:p w14:paraId="7261BB47" w14:textId="32541DB9" w:rsidR="00C91CAD" w:rsidRDefault="00442809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3251" w:type="dxa"/>
            <w:tcBorders>
              <w:bottom w:val="single" w:sz="12" w:space="0" w:color="auto"/>
            </w:tcBorders>
          </w:tcPr>
          <w:p w14:paraId="2A5A93F9" w14:textId="5CF9ACF8" w:rsidR="00C91CAD" w:rsidRPr="00200A69" w:rsidRDefault="005B304A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6FEB70A0" w14:textId="4B56FC02" w:rsidR="00C91CAD" w:rsidRPr="00200A69" w:rsidRDefault="00AC1F6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C91CAD" w:rsidRPr="00200A69" w14:paraId="7A48640F" w14:textId="77777777" w:rsidTr="003B66A8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33D6655E" w14:textId="140F924A" w:rsidR="00C91CAD" w:rsidRPr="00200A69" w:rsidRDefault="00C91CAD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0</w:t>
            </w:r>
          </w:p>
        </w:tc>
        <w:tc>
          <w:tcPr>
            <w:tcW w:w="2738" w:type="dxa"/>
            <w:tcBorders>
              <w:top w:val="single" w:sz="12" w:space="0" w:color="auto"/>
            </w:tcBorders>
          </w:tcPr>
          <w:p w14:paraId="42FB996B" w14:textId="7B6D6D01" w:rsidR="00C91CAD" w:rsidRDefault="00442809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igeon, plane</w:t>
            </w:r>
          </w:p>
        </w:tc>
        <w:tc>
          <w:tcPr>
            <w:tcW w:w="3251" w:type="dxa"/>
            <w:tcBorders>
              <w:top w:val="single" w:sz="12" w:space="0" w:color="auto"/>
            </w:tcBorders>
          </w:tcPr>
          <w:p w14:paraId="493988A5" w14:textId="5BD6C647" w:rsidR="00C91CAD" w:rsidRPr="00200A69" w:rsidRDefault="003B66A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High pitched bird/ loggers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3F3BF590" w14:textId="731785F0" w:rsidR="00C91CAD" w:rsidRPr="00200A69" w:rsidRDefault="00AC1F6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NA</w:t>
            </w:r>
          </w:p>
        </w:tc>
      </w:tr>
      <w:tr w:rsidR="00C91CAD" w:rsidRPr="00200A69" w14:paraId="6307725C" w14:textId="77777777" w:rsidTr="003B66A8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46338FFB" w14:textId="77777777" w:rsidR="00C91CAD" w:rsidRPr="00200A69" w:rsidRDefault="00C91CA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38" w:type="dxa"/>
            <w:tcBorders>
              <w:bottom w:val="single" w:sz="12" w:space="0" w:color="auto"/>
            </w:tcBorders>
          </w:tcPr>
          <w:p w14:paraId="432765D4" w14:textId="257D1BCD" w:rsidR="00C91CAD" w:rsidRDefault="00442809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3251" w:type="dxa"/>
            <w:tcBorders>
              <w:bottom w:val="single" w:sz="12" w:space="0" w:color="auto"/>
            </w:tcBorders>
          </w:tcPr>
          <w:p w14:paraId="597A4118" w14:textId="1B1F4C5E" w:rsidR="00C91CAD" w:rsidRPr="00200A69" w:rsidRDefault="003B66A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/AAAAAA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42200FB5" w14:textId="32020680" w:rsidR="00C91CAD" w:rsidRPr="00200A69" w:rsidRDefault="00AC1F6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NA</w:t>
            </w:r>
          </w:p>
        </w:tc>
      </w:tr>
    </w:tbl>
    <w:p w14:paraId="5EBD5B97" w14:textId="0C702D1D" w:rsidR="00A12551" w:rsidRPr="00200A69" w:rsidRDefault="00A12551">
      <w:pPr>
        <w:rPr>
          <w:rFonts w:ascii="Arial" w:hAnsi="Arial" w:cs="Arial"/>
          <w:b/>
          <w:bCs/>
          <w:lang w:val="en-US"/>
        </w:rPr>
      </w:pPr>
      <w:proofErr w:type="spellStart"/>
      <w:r w:rsidRPr="00200A69">
        <w:rPr>
          <w:rFonts w:ascii="Arial" w:hAnsi="Arial" w:cs="Arial"/>
          <w:b/>
          <w:bCs/>
          <w:lang w:val="en-US"/>
        </w:rPr>
        <w:lastRenderedPageBreak/>
        <w:t>Yellowgreen</w:t>
      </w:r>
      <w:proofErr w:type="spellEnd"/>
    </w:p>
    <w:p w14:paraId="74A324E4" w14:textId="77777777" w:rsidR="00200A69" w:rsidRDefault="00200A69">
      <w:pPr>
        <w:rPr>
          <w:rFonts w:ascii="Arial" w:hAnsi="Arial" w:cs="Arial"/>
          <w:i/>
          <w:iCs/>
          <w:lang w:val="en-US"/>
        </w:rPr>
      </w:pPr>
      <w:r w:rsidRPr="00200A69">
        <w:rPr>
          <w:rFonts w:ascii="Arial" w:hAnsi="Arial" w:cs="Arial"/>
          <w:b/>
          <w:bCs/>
          <w:noProof/>
          <w:lang w:val="en-US"/>
        </w:rPr>
        <w:drawing>
          <wp:inline distT="0" distB="0" distL="0" distR="0" wp14:anchorId="3075B659" wp14:editId="20965C29">
            <wp:extent cx="6550562" cy="3924300"/>
            <wp:effectExtent l="0" t="0" r="3175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38" t="4286" r="8621" b="2858"/>
                    <a:stretch/>
                  </pic:blipFill>
                  <pic:spPr bwMode="auto">
                    <a:xfrm>
                      <a:off x="0" y="0"/>
                      <a:ext cx="6561129" cy="3930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C872DD" w14:textId="31CB4194" w:rsidR="00D14B83" w:rsidRPr="00200A69" w:rsidRDefault="00D14B83">
      <w:pPr>
        <w:rPr>
          <w:rFonts w:ascii="Arial" w:hAnsi="Arial" w:cs="Arial"/>
          <w:i/>
          <w:iCs/>
          <w:lang w:val="en-US"/>
        </w:rPr>
      </w:pPr>
      <w:r w:rsidRPr="00200A69">
        <w:rPr>
          <w:rFonts w:ascii="Arial" w:hAnsi="Arial" w:cs="Arial"/>
          <w:i/>
          <w:iCs/>
          <w:lang w:val="en-US"/>
        </w:rPr>
        <w:t xml:space="preserve">Notes: </w:t>
      </w:r>
    </w:p>
    <w:p w14:paraId="3D4CBAC8" w14:textId="6B4AE2EF" w:rsidR="00D14B83" w:rsidRPr="00200A69" w:rsidRDefault="00D14B83">
      <w:pPr>
        <w:rPr>
          <w:rFonts w:ascii="Arial" w:hAnsi="Arial" w:cs="Arial"/>
          <w:lang w:val="en-US"/>
        </w:rPr>
      </w:pPr>
      <w:r w:rsidRPr="00200A69">
        <w:rPr>
          <w:rFonts w:ascii="Arial" w:hAnsi="Arial" w:cs="Arial"/>
          <w:lang w:val="en-US"/>
        </w:rPr>
        <w:t xml:space="preserve">First two channels are </w:t>
      </w:r>
      <w:r w:rsidRPr="00200A69">
        <w:rPr>
          <w:rFonts w:ascii="Arial" w:hAnsi="Arial" w:cs="Arial"/>
          <w:b/>
          <w:bCs/>
          <w:lang w:val="en-US"/>
        </w:rPr>
        <w:t>considerable louder</w:t>
      </w:r>
      <w:r w:rsidRPr="00200A69">
        <w:rPr>
          <w:rFonts w:ascii="Arial" w:hAnsi="Arial" w:cs="Arial"/>
          <w:lang w:val="en-US"/>
        </w:rPr>
        <w:t xml:space="preserve"> in late </w:t>
      </w:r>
      <w:r w:rsidR="006D60F1">
        <w:rPr>
          <w:rFonts w:ascii="Arial" w:hAnsi="Arial" w:cs="Arial"/>
          <w:lang w:val="en-US"/>
        </w:rPr>
        <w:t xml:space="preserve">in </w:t>
      </w:r>
      <w:r w:rsidRPr="00200A69">
        <w:rPr>
          <w:rFonts w:ascii="Arial" w:hAnsi="Arial" w:cs="Arial"/>
          <w:lang w:val="en-US"/>
        </w:rPr>
        <w:t>all</w:t>
      </w:r>
      <w:r w:rsidR="006D60F1">
        <w:rPr>
          <w:rFonts w:ascii="Arial" w:hAnsi="Arial" w:cs="Arial"/>
          <w:lang w:val="en-US"/>
        </w:rPr>
        <w:t xml:space="preserve"> early </w:t>
      </w:r>
      <w:r w:rsidR="006D60F1">
        <w:rPr>
          <w:rFonts w:ascii="Arial" w:hAnsi="Arial" w:cs="Arial"/>
          <w:b/>
          <w:bCs/>
          <w:lang w:val="en-US"/>
        </w:rPr>
        <w:t>and</w:t>
      </w:r>
      <w:r w:rsidRPr="00200A69">
        <w:rPr>
          <w:rFonts w:ascii="Arial" w:hAnsi="Arial" w:cs="Arial"/>
          <w:lang w:val="en-US"/>
        </w:rPr>
        <w:t xml:space="preserve"> late recordings </w:t>
      </w:r>
    </w:p>
    <w:p w14:paraId="09F215AA" w14:textId="56DBC053" w:rsidR="00D14B83" w:rsidRPr="00200A69" w:rsidRDefault="00D14B83">
      <w:pPr>
        <w:rPr>
          <w:rFonts w:ascii="Arial" w:hAnsi="Arial" w:cs="Arial"/>
          <w:lang w:val="en-US"/>
        </w:rPr>
      </w:pPr>
      <w:r w:rsidRPr="00200A69">
        <w:rPr>
          <w:rFonts w:ascii="Arial" w:hAnsi="Arial" w:cs="Arial"/>
          <w:lang w:val="en-US"/>
        </w:rPr>
        <w:t xml:space="preserve">There also seems to be a band of signal in all the late recordings at around 1kHz (just top 2 channels) </w:t>
      </w:r>
    </w:p>
    <w:tbl>
      <w:tblPr>
        <w:tblStyle w:val="TableGrid"/>
        <w:tblW w:w="10188" w:type="dxa"/>
        <w:tblLook w:val="04A0" w:firstRow="1" w:lastRow="0" w:firstColumn="1" w:lastColumn="0" w:noHBand="0" w:noVBand="1"/>
      </w:tblPr>
      <w:tblGrid>
        <w:gridCol w:w="1652"/>
        <w:gridCol w:w="3442"/>
        <w:gridCol w:w="2547"/>
        <w:gridCol w:w="2547"/>
      </w:tblGrid>
      <w:tr w:rsidR="00AE1771" w:rsidRPr="00200A69" w14:paraId="3EF0CB9D" w14:textId="77777777" w:rsidTr="0097648E">
        <w:trPr>
          <w:trHeight w:val="333"/>
        </w:trPr>
        <w:tc>
          <w:tcPr>
            <w:tcW w:w="1652" w:type="dxa"/>
            <w:tcBorders>
              <w:bottom w:val="single" w:sz="4" w:space="0" w:color="auto"/>
            </w:tcBorders>
          </w:tcPr>
          <w:p w14:paraId="57DBE88C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Recording no</w:t>
            </w:r>
          </w:p>
        </w:tc>
        <w:tc>
          <w:tcPr>
            <w:tcW w:w="3442" w:type="dxa"/>
            <w:tcBorders>
              <w:bottom w:val="single" w:sz="4" w:space="0" w:color="auto"/>
            </w:tcBorders>
          </w:tcPr>
          <w:p w14:paraId="2A751FD9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Pre</w:t>
            </w:r>
          </w:p>
        </w:tc>
        <w:tc>
          <w:tcPr>
            <w:tcW w:w="2547" w:type="dxa"/>
            <w:tcBorders>
              <w:bottom w:val="single" w:sz="4" w:space="0" w:color="auto"/>
            </w:tcBorders>
          </w:tcPr>
          <w:p w14:paraId="6A538B44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Early </w:t>
            </w:r>
          </w:p>
        </w:tc>
        <w:tc>
          <w:tcPr>
            <w:tcW w:w="2547" w:type="dxa"/>
            <w:tcBorders>
              <w:bottom w:val="single" w:sz="4" w:space="0" w:color="auto"/>
            </w:tcBorders>
          </w:tcPr>
          <w:p w14:paraId="22129BD4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Late</w:t>
            </w:r>
          </w:p>
        </w:tc>
      </w:tr>
      <w:tr w:rsidR="00AE1771" w:rsidRPr="00200A69" w14:paraId="74CAA457" w14:textId="77777777" w:rsidTr="0097648E">
        <w:trPr>
          <w:trHeight w:val="348"/>
        </w:trPr>
        <w:tc>
          <w:tcPr>
            <w:tcW w:w="1652" w:type="dxa"/>
            <w:vMerge w:val="restart"/>
          </w:tcPr>
          <w:p w14:paraId="36C01755" w14:textId="77777777" w:rsidR="00AE1771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</w:t>
            </w:r>
          </w:p>
          <w:p w14:paraId="024BF4CB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442" w:type="dxa"/>
          </w:tcPr>
          <w:p w14:paraId="36FACC37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Chainsaws + bird trills </w:t>
            </w:r>
          </w:p>
        </w:tc>
        <w:tc>
          <w:tcPr>
            <w:tcW w:w="2547" w:type="dxa"/>
          </w:tcPr>
          <w:p w14:paraId="4E7923DD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eople Talking Birds</w:t>
            </w:r>
          </w:p>
        </w:tc>
        <w:tc>
          <w:tcPr>
            <w:tcW w:w="2547" w:type="dxa"/>
          </w:tcPr>
          <w:p w14:paraId="1861A383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rows, People</w:t>
            </w:r>
          </w:p>
        </w:tc>
      </w:tr>
      <w:tr w:rsidR="00AE1771" w:rsidRPr="00200A69" w14:paraId="68552A93" w14:textId="77777777" w:rsidTr="0097648E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1D0F8FF3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442" w:type="dxa"/>
            <w:tcBorders>
              <w:bottom w:val="single" w:sz="12" w:space="0" w:color="auto"/>
            </w:tcBorders>
          </w:tcPr>
          <w:p w14:paraId="791217F1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462D815F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DDFF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5AC8E710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</w:tr>
      <w:tr w:rsidR="00AE1771" w:rsidRPr="00200A69" w14:paraId="1BA2D2B5" w14:textId="77777777" w:rsidTr="0097648E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264F3A79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2</w:t>
            </w:r>
          </w:p>
        </w:tc>
        <w:tc>
          <w:tcPr>
            <w:tcW w:w="3442" w:type="dxa"/>
            <w:tcBorders>
              <w:top w:val="single" w:sz="12" w:space="0" w:color="auto"/>
            </w:tcBorders>
          </w:tcPr>
          <w:p w14:paraId="4882EB1B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hainsaws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618238A8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Logging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5BC47AAB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High trills and logging</w:t>
            </w:r>
          </w:p>
        </w:tc>
      </w:tr>
      <w:tr w:rsidR="00AE1771" w:rsidRPr="00200A69" w14:paraId="0C08B512" w14:textId="77777777" w:rsidTr="0097648E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507A2266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442" w:type="dxa"/>
            <w:tcBorders>
              <w:bottom w:val="single" w:sz="12" w:space="0" w:color="auto"/>
            </w:tcBorders>
          </w:tcPr>
          <w:p w14:paraId="7886892E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5C4999A7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0E9883E6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</w:tr>
      <w:tr w:rsidR="00AE1771" w:rsidRPr="00200A69" w14:paraId="6C4A3FBE" w14:textId="77777777" w:rsidTr="0097648E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451734F4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3</w:t>
            </w:r>
          </w:p>
        </w:tc>
        <w:tc>
          <w:tcPr>
            <w:tcW w:w="3442" w:type="dxa"/>
            <w:tcBorders>
              <w:top w:val="single" w:sz="12" w:space="0" w:color="auto"/>
            </w:tcBorders>
          </w:tcPr>
          <w:p w14:paraId="26573E12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Pigeons and tweeting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7BF512AD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weets, Trills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03DA6466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arakeets</w:t>
            </w:r>
          </w:p>
        </w:tc>
      </w:tr>
      <w:tr w:rsidR="00AE1771" w:rsidRPr="00200A69" w14:paraId="1123C20A" w14:textId="77777777" w:rsidTr="0097648E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777C600B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442" w:type="dxa"/>
            <w:tcBorders>
              <w:bottom w:val="single" w:sz="12" w:space="0" w:color="auto"/>
            </w:tcBorders>
          </w:tcPr>
          <w:p w14:paraId="797D884B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5FE2A0A7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143A06CE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DDFF</w:t>
            </w:r>
          </w:p>
        </w:tc>
      </w:tr>
      <w:tr w:rsidR="00AE1771" w:rsidRPr="00200A69" w14:paraId="043FC1EB" w14:textId="77777777" w:rsidTr="0097648E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23D7ABC3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4</w:t>
            </w:r>
          </w:p>
        </w:tc>
        <w:tc>
          <w:tcPr>
            <w:tcW w:w="3442" w:type="dxa"/>
            <w:tcBorders>
              <w:top w:val="single" w:sz="12" w:space="0" w:color="auto"/>
            </w:tcBorders>
          </w:tcPr>
          <w:p w14:paraId="23E51F2C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Grumbles (possible rain)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27E9B1D4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Aeroplane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/Helicopter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4B57D97F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Trills </w:t>
            </w:r>
          </w:p>
        </w:tc>
      </w:tr>
      <w:tr w:rsidR="00AE1771" w:rsidRPr="00200A69" w14:paraId="38F6264B" w14:textId="77777777" w:rsidTr="0097648E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1CFF139D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442" w:type="dxa"/>
            <w:tcBorders>
              <w:bottom w:val="single" w:sz="12" w:space="0" w:color="auto"/>
            </w:tcBorders>
          </w:tcPr>
          <w:p w14:paraId="00A02D34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CCC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1BF2DC17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DDDF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4EF21AAC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</w:tr>
      <w:tr w:rsidR="00AE1771" w:rsidRPr="00200A69" w14:paraId="312E1ABA" w14:textId="77777777" w:rsidTr="0097648E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5627D952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5</w:t>
            </w:r>
          </w:p>
        </w:tc>
        <w:tc>
          <w:tcPr>
            <w:tcW w:w="3442" w:type="dxa"/>
            <w:tcBorders>
              <w:top w:val="single" w:sz="12" w:space="0" w:color="auto"/>
            </w:tcBorders>
          </w:tcPr>
          <w:p w14:paraId="51C902F8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Hitting metal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2783B851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Logging LOUD plane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0342B533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irds/ Squirrels</w:t>
            </w:r>
          </w:p>
        </w:tc>
      </w:tr>
      <w:tr w:rsidR="00AE1771" w:rsidRPr="00200A69" w14:paraId="74C80806" w14:textId="77777777" w:rsidTr="0097648E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50C42A10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442" w:type="dxa"/>
            <w:tcBorders>
              <w:bottom w:val="single" w:sz="12" w:space="0" w:color="auto"/>
            </w:tcBorders>
          </w:tcPr>
          <w:p w14:paraId="108E8627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46BD2D95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DDFF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628A756F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</w:tr>
      <w:tr w:rsidR="00AE1771" w:rsidRPr="00200A69" w14:paraId="1A306287" w14:textId="77777777" w:rsidTr="0097648E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38E8D32E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6</w:t>
            </w:r>
          </w:p>
        </w:tc>
        <w:tc>
          <w:tcPr>
            <w:tcW w:w="3442" w:type="dxa"/>
            <w:tcBorders>
              <w:top w:val="single" w:sz="12" w:space="0" w:color="auto"/>
            </w:tcBorders>
          </w:tcPr>
          <w:p w14:paraId="56FA4F12" w14:textId="77777777" w:rsidR="00AE1771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hainsaws (</w:t>
            </w:r>
            <w:proofErr w:type="spellStart"/>
            <w:r>
              <w:rPr>
                <w:rFonts w:ascii="Arial" w:hAnsi="Arial" w:cs="Arial"/>
                <w:lang w:val="en-US"/>
              </w:rPr>
              <w:t>eiree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echo?)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5BB84AB1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weets, trills, people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48164A62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Squirrels/ Birds </w:t>
            </w:r>
          </w:p>
        </w:tc>
      </w:tr>
      <w:tr w:rsidR="00AE1771" w:rsidRPr="00200A69" w14:paraId="3B5B4EC1" w14:textId="77777777" w:rsidTr="0097648E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4D408F1D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442" w:type="dxa"/>
            <w:tcBorders>
              <w:bottom w:val="single" w:sz="12" w:space="0" w:color="auto"/>
            </w:tcBorders>
          </w:tcPr>
          <w:p w14:paraId="40BF1C9C" w14:textId="77777777" w:rsidR="00AE1771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7EB954AD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CCF***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26F2600B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</w:tr>
      <w:tr w:rsidR="00AE1771" w:rsidRPr="00200A69" w14:paraId="69B53F87" w14:textId="77777777" w:rsidTr="0097648E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38E903E7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7</w:t>
            </w:r>
          </w:p>
        </w:tc>
        <w:tc>
          <w:tcPr>
            <w:tcW w:w="3442" w:type="dxa"/>
            <w:tcBorders>
              <w:top w:val="single" w:sz="12" w:space="0" w:color="auto"/>
            </w:tcBorders>
          </w:tcPr>
          <w:p w14:paraId="5E477AD3" w14:textId="77777777" w:rsidR="00AE1771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ird calls and trills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773FDC8C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Trills Logging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67FCD647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Pigeons Trills etc. </w:t>
            </w:r>
          </w:p>
        </w:tc>
      </w:tr>
      <w:tr w:rsidR="00AE1771" w:rsidRPr="00200A69" w14:paraId="30D0B91E" w14:textId="77777777" w:rsidTr="0097648E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695300CC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442" w:type="dxa"/>
            <w:tcBorders>
              <w:bottom w:val="single" w:sz="12" w:space="0" w:color="auto"/>
            </w:tcBorders>
          </w:tcPr>
          <w:p w14:paraId="30527B63" w14:textId="77777777" w:rsidR="00AE1771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6754404E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2633EB25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</w:tr>
      <w:tr w:rsidR="00AE1771" w:rsidRPr="00200A69" w14:paraId="6C347A78" w14:textId="77777777" w:rsidTr="0097648E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525A8319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8</w:t>
            </w:r>
          </w:p>
        </w:tc>
        <w:tc>
          <w:tcPr>
            <w:tcW w:w="3442" w:type="dxa"/>
            <w:tcBorders>
              <w:top w:val="single" w:sz="12" w:space="0" w:color="auto"/>
            </w:tcBorders>
          </w:tcPr>
          <w:p w14:paraId="75642FB1" w14:textId="77777777" w:rsidR="00AE1771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Gardening and Pigeons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1F86A2CC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Tweets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0B202B94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rills etc.</w:t>
            </w:r>
          </w:p>
        </w:tc>
      </w:tr>
      <w:tr w:rsidR="00AE1771" w:rsidRPr="00200A69" w14:paraId="3CD266CF" w14:textId="77777777" w:rsidTr="0097648E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344B4628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442" w:type="dxa"/>
            <w:tcBorders>
              <w:bottom w:val="single" w:sz="12" w:space="0" w:color="auto"/>
            </w:tcBorders>
          </w:tcPr>
          <w:p w14:paraId="46CF2A0C" w14:textId="77777777" w:rsidR="00AE1771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/CCCCC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148CED12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7D6F95CA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</w:tr>
      <w:tr w:rsidR="00AE1771" w:rsidRPr="00200A69" w14:paraId="4270611C" w14:textId="77777777" w:rsidTr="0097648E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6EBEF9EC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9</w:t>
            </w:r>
          </w:p>
        </w:tc>
        <w:tc>
          <w:tcPr>
            <w:tcW w:w="3442" w:type="dxa"/>
            <w:tcBorders>
              <w:top w:val="single" w:sz="12" w:space="0" w:color="auto"/>
            </w:tcBorders>
          </w:tcPr>
          <w:p w14:paraId="2F86D410" w14:textId="77777777" w:rsidR="00AE1771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weets Chainsaws Gardening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62823111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rills and Tweets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37A14F6A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ird Calls</w:t>
            </w:r>
          </w:p>
        </w:tc>
      </w:tr>
      <w:tr w:rsidR="00AE1771" w:rsidRPr="00200A69" w14:paraId="6B1A0802" w14:textId="77777777" w:rsidTr="0097648E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6C4A5393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442" w:type="dxa"/>
            <w:tcBorders>
              <w:bottom w:val="single" w:sz="12" w:space="0" w:color="auto"/>
            </w:tcBorders>
          </w:tcPr>
          <w:p w14:paraId="7A751786" w14:textId="77777777" w:rsidR="00AE1771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791469E2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1F2F0D32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</w:tr>
      <w:tr w:rsidR="00AE1771" w:rsidRPr="00200A69" w14:paraId="0F51B291" w14:textId="77777777" w:rsidTr="0097648E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60B2348D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lastRenderedPageBreak/>
              <w:t>10</w:t>
            </w:r>
          </w:p>
        </w:tc>
        <w:tc>
          <w:tcPr>
            <w:tcW w:w="3442" w:type="dxa"/>
            <w:tcBorders>
              <w:top w:val="single" w:sz="12" w:space="0" w:color="auto"/>
            </w:tcBorders>
          </w:tcPr>
          <w:p w14:paraId="2F9700EE" w14:textId="77777777" w:rsidR="00AE1771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Gardening Tweets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4F0B8007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Loud Logging. MIC BEING HANDLED. CHAINSAW VERY CLOSE: </w:t>
            </w:r>
            <w:r w:rsidRPr="0093171C">
              <w:rPr>
                <w:rFonts w:ascii="Arial" w:hAnsi="Arial" w:cs="Arial"/>
                <w:b/>
                <w:bCs/>
                <w:lang w:val="en-US"/>
              </w:rPr>
              <w:t>14-10-34!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073B7705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</w:p>
        </w:tc>
      </w:tr>
      <w:tr w:rsidR="00AE1771" w:rsidRPr="00200A69" w14:paraId="28B84A1B" w14:textId="77777777" w:rsidTr="0097648E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4C3C1D8C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442" w:type="dxa"/>
            <w:tcBorders>
              <w:bottom w:val="single" w:sz="12" w:space="0" w:color="auto"/>
            </w:tcBorders>
          </w:tcPr>
          <w:p w14:paraId="39465887" w14:textId="77777777" w:rsidR="00AE1771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5ABF169F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6FD3BAF5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</w:p>
        </w:tc>
      </w:tr>
    </w:tbl>
    <w:p w14:paraId="47AC598D" w14:textId="39F445B9" w:rsidR="00A12551" w:rsidRPr="00200A69" w:rsidRDefault="00A12551">
      <w:pPr>
        <w:rPr>
          <w:rFonts w:ascii="Arial" w:hAnsi="Arial" w:cs="Arial"/>
          <w:lang w:val="en-US"/>
        </w:rPr>
      </w:pPr>
    </w:p>
    <w:p w14:paraId="0D75BC70" w14:textId="77777777" w:rsidR="00200A69" w:rsidRPr="00200A69" w:rsidRDefault="00200A69">
      <w:pPr>
        <w:rPr>
          <w:rFonts w:ascii="Arial" w:hAnsi="Arial" w:cs="Arial"/>
          <w:b/>
          <w:bCs/>
          <w:lang w:val="en-US"/>
        </w:rPr>
      </w:pPr>
      <w:r w:rsidRPr="00200A69">
        <w:rPr>
          <w:rFonts w:ascii="Arial" w:hAnsi="Arial" w:cs="Arial"/>
          <w:b/>
          <w:bCs/>
          <w:lang w:val="en-US"/>
        </w:rPr>
        <w:br w:type="page"/>
      </w:r>
    </w:p>
    <w:p w14:paraId="6D5E1F61" w14:textId="77777777" w:rsidR="00200A69" w:rsidRDefault="00A12551">
      <w:pPr>
        <w:rPr>
          <w:rFonts w:ascii="Arial" w:hAnsi="Arial" w:cs="Arial"/>
          <w:b/>
          <w:bCs/>
          <w:lang w:val="en-US"/>
        </w:rPr>
      </w:pPr>
      <w:r w:rsidRPr="00200A69">
        <w:rPr>
          <w:rFonts w:ascii="Arial" w:hAnsi="Arial" w:cs="Arial"/>
          <w:b/>
          <w:bCs/>
          <w:lang w:val="en-US"/>
        </w:rPr>
        <w:lastRenderedPageBreak/>
        <w:t>Green</w:t>
      </w:r>
    </w:p>
    <w:p w14:paraId="6B239954" w14:textId="2B1C07A5" w:rsidR="00A12551" w:rsidRPr="00200A69" w:rsidRDefault="00200A69">
      <w:pPr>
        <w:rPr>
          <w:rFonts w:ascii="Arial" w:hAnsi="Arial" w:cs="Arial"/>
          <w:b/>
          <w:bCs/>
          <w:lang w:val="en-US"/>
        </w:rPr>
      </w:pPr>
      <w:r w:rsidRPr="00200A69">
        <w:rPr>
          <w:rFonts w:ascii="Arial" w:hAnsi="Arial" w:cs="Arial"/>
          <w:b/>
          <w:bCs/>
          <w:noProof/>
          <w:lang w:val="en-US"/>
        </w:rPr>
        <w:drawing>
          <wp:inline distT="0" distB="0" distL="0" distR="0" wp14:anchorId="02AFA16F" wp14:editId="66368C27">
            <wp:extent cx="6483375" cy="3848100"/>
            <wp:effectExtent l="0" t="0" r="0" b="0"/>
            <wp:docPr id="2" name="Picture 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21" t="4286" r="8430" b="3928"/>
                    <a:stretch/>
                  </pic:blipFill>
                  <pic:spPr bwMode="auto">
                    <a:xfrm>
                      <a:off x="0" y="0"/>
                      <a:ext cx="6493696" cy="3854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6E56A5" w14:textId="285A73E0" w:rsidR="00543624" w:rsidRDefault="00543624">
      <w:pPr>
        <w:rPr>
          <w:rFonts w:ascii="Arial" w:hAnsi="Arial" w:cs="Arial"/>
          <w:lang w:val="en-US"/>
        </w:rPr>
      </w:pPr>
      <w:r w:rsidRPr="00200A69">
        <w:rPr>
          <w:rFonts w:ascii="Arial" w:hAnsi="Arial" w:cs="Arial"/>
          <w:i/>
          <w:iCs/>
          <w:lang w:val="en-US"/>
        </w:rPr>
        <w:t xml:space="preserve">Notes: </w:t>
      </w:r>
      <w:r w:rsidRPr="00200A69">
        <w:rPr>
          <w:rFonts w:ascii="Arial" w:hAnsi="Arial" w:cs="Arial"/>
          <w:lang w:val="en-US"/>
        </w:rPr>
        <w:t xml:space="preserve">2 seems to be the most sensitive to noise AND signal </w:t>
      </w:r>
    </w:p>
    <w:p w14:paraId="311C2EFE" w14:textId="3A748091" w:rsidR="004D29C1" w:rsidRPr="004D29C1" w:rsidRDefault="004D29C1">
      <w:pPr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lang w:val="en-US"/>
        </w:rPr>
        <w:t xml:space="preserve">Higher frequencies lost when not using channel 2. </w:t>
      </w:r>
      <w:r>
        <w:rPr>
          <w:rFonts w:ascii="Arial" w:hAnsi="Arial" w:cs="Arial"/>
          <w:b/>
          <w:bCs/>
          <w:lang w:val="en-US"/>
        </w:rPr>
        <w:t xml:space="preserve">This is a consistent problem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3248"/>
        <w:gridCol w:w="2614"/>
        <w:gridCol w:w="2614"/>
      </w:tblGrid>
      <w:tr w:rsidR="00442809" w:rsidRPr="00200A69" w14:paraId="7DE0EBBB" w14:textId="77777777" w:rsidTr="00260584">
        <w:trPr>
          <w:trHeight w:val="333"/>
        </w:trPr>
        <w:tc>
          <w:tcPr>
            <w:tcW w:w="1980" w:type="dxa"/>
          </w:tcPr>
          <w:p w14:paraId="2CC13326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Recording no</w:t>
            </w:r>
          </w:p>
        </w:tc>
        <w:tc>
          <w:tcPr>
            <w:tcW w:w="3248" w:type="dxa"/>
          </w:tcPr>
          <w:p w14:paraId="0AD40ADB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Pre</w:t>
            </w:r>
          </w:p>
        </w:tc>
        <w:tc>
          <w:tcPr>
            <w:tcW w:w="2614" w:type="dxa"/>
          </w:tcPr>
          <w:p w14:paraId="03B12311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Early </w:t>
            </w:r>
          </w:p>
        </w:tc>
        <w:tc>
          <w:tcPr>
            <w:tcW w:w="2614" w:type="dxa"/>
          </w:tcPr>
          <w:p w14:paraId="3D9AFCCC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Late</w:t>
            </w:r>
          </w:p>
        </w:tc>
      </w:tr>
      <w:tr w:rsidR="00442809" w:rsidRPr="00200A69" w14:paraId="5DEA2D2B" w14:textId="77777777" w:rsidTr="00260584">
        <w:trPr>
          <w:trHeight w:val="348"/>
        </w:trPr>
        <w:tc>
          <w:tcPr>
            <w:tcW w:w="1980" w:type="dxa"/>
            <w:vMerge w:val="restart"/>
          </w:tcPr>
          <w:p w14:paraId="38C06C08" w14:textId="77777777" w:rsidR="00442809" w:rsidRDefault="00442809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</w:t>
            </w:r>
          </w:p>
          <w:p w14:paraId="48FD3590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34FCBA2B" w14:textId="77787296" w:rsidR="00442809" w:rsidRPr="00200A69" w:rsidRDefault="00260584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rills</w:t>
            </w:r>
          </w:p>
        </w:tc>
        <w:tc>
          <w:tcPr>
            <w:tcW w:w="2614" w:type="dxa"/>
          </w:tcPr>
          <w:p w14:paraId="5E7EC9D4" w14:textId="5D103767" w:rsidR="00442809" w:rsidRPr="00200A69" w:rsidRDefault="00F93E64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Some distant cheeps </w:t>
            </w:r>
          </w:p>
        </w:tc>
        <w:tc>
          <w:tcPr>
            <w:tcW w:w="2614" w:type="dxa"/>
          </w:tcPr>
          <w:p w14:paraId="4111AB6C" w14:textId="6BC7E4DF" w:rsidR="00442809" w:rsidRPr="00200A69" w:rsidRDefault="0063316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High Trills </w:t>
            </w:r>
          </w:p>
        </w:tc>
      </w:tr>
      <w:tr w:rsidR="00442809" w:rsidRPr="00200A69" w14:paraId="7DEB491F" w14:textId="77777777" w:rsidTr="00260584">
        <w:trPr>
          <w:trHeight w:val="352"/>
        </w:trPr>
        <w:tc>
          <w:tcPr>
            <w:tcW w:w="1980" w:type="dxa"/>
            <w:vMerge/>
          </w:tcPr>
          <w:p w14:paraId="7BD3A9C7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02252B5C" w14:textId="5A5DB28E" w:rsidR="00442809" w:rsidRPr="00200A69" w:rsidRDefault="00260584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AAAA</w:t>
            </w:r>
          </w:p>
        </w:tc>
        <w:tc>
          <w:tcPr>
            <w:tcW w:w="2614" w:type="dxa"/>
          </w:tcPr>
          <w:p w14:paraId="66FD29D5" w14:textId="1E5413CD" w:rsidR="00442809" w:rsidRPr="00200A69" w:rsidRDefault="00F93E64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DBDDDD</w:t>
            </w:r>
          </w:p>
        </w:tc>
        <w:tc>
          <w:tcPr>
            <w:tcW w:w="2614" w:type="dxa"/>
          </w:tcPr>
          <w:p w14:paraId="193AC02D" w14:textId="3BCCEF7A" w:rsidR="00442809" w:rsidRPr="00200A69" w:rsidRDefault="0063316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442809" w:rsidRPr="00200A69" w14:paraId="10A1A174" w14:textId="77777777" w:rsidTr="00260584">
        <w:trPr>
          <w:trHeight w:val="333"/>
        </w:trPr>
        <w:tc>
          <w:tcPr>
            <w:tcW w:w="1980" w:type="dxa"/>
            <w:vMerge w:val="restart"/>
          </w:tcPr>
          <w:p w14:paraId="4661351B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2</w:t>
            </w:r>
          </w:p>
        </w:tc>
        <w:tc>
          <w:tcPr>
            <w:tcW w:w="3248" w:type="dxa"/>
          </w:tcPr>
          <w:p w14:paraId="1A3F169E" w14:textId="26A284E5" w:rsidR="00442809" w:rsidRPr="00200A69" w:rsidRDefault="00260584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Wind Cheeps and Pigeon</w:t>
            </w:r>
          </w:p>
        </w:tc>
        <w:tc>
          <w:tcPr>
            <w:tcW w:w="2614" w:type="dxa"/>
          </w:tcPr>
          <w:p w14:paraId="01535BA8" w14:textId="55A09CE1" w:rsidR="00442809" w:rsidRPr="00200A69" w:rsidRDefault="00F93E64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Some distant calls</w:t>
            </w:r>
          </w:p>
        </w:tc>
        <w:tc>
          <w:tcPr>
            <w:tcW w:w="2614" w:type="dxa"/>
          </w:tcPr>
          <w:p w14:paraId="75EFEE9B" w14:textId="0FA6115F" w:rsidR="00442809" w:rsidRPr="00200A69" w:rsidRDefault="0063316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Low calls?</w:t>
            </w:r>
          </w:p>
        </w:tc>
      </w:tr>
      <w:tr w:rsidR="00442809" w:rsidRPr="00200A69" w14:paraId="613078C8" w14:textId="77777777" w:rsidTr="00260584">
        <w:trPr>
          <w:trHeight w:val="352"/>
        </w:trPr>
        <w:tc>
          <w:tcPr>
            <w:tcW w:w="1980" w:type="dxa"/>
            <w:vMerge/>
          </w:tcPr>
          <w:p w14:paraId="23BBA8CC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714762CA" w14:textId="38E7DFBD" w:rsidR="00442809" w:rsidRPr="00200A69" w:rsidRDefault="00260584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5AA5C090" w14:textId="7B940910" w:rsidR="00442809" w:rsidRPr="00200A69" w:rsidRDefault="00F93E64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DBDDDD</w:t>
            </w:r>
          </w:p>
        </w:tc>
        <w:tc>
          <w:tcPr>
            <w:tcW w:w="2614" w:type="dxa"/>
          </w:tcPr>
          <w:p w14:paraId="23D944C8" w14:textId="58CA5097" w:rsidR="00442809" w:rsidRPr="00200A69" w:rsidRDefault="0063316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BFBFF****</w:t>
            </w:r>
          </w:p>
        </w:tc>
      </w:tr>
      <w:tr w:rsidR="00442809" w:rsidRPr="00200A69" w14:paraId="6248C892" w14:textId="77777777" w:rsidTr="00260584">
        <w:trPr>
          <w:trHeight w:val="333"/>
        </w:trPr>
        <w:tc>
          <w:tcPr>
            <w:tcW w:w="1980" w:type="dxa"/>
            <w:vMerge w:val="restart"/>
          </w:tcPr>
          <w:p w14:paraId="1B967F7A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3</w:t>
            </w:r>
          </w:p>
        </w:tc>
        <w:tc>
          <w:tcPr>
            <w:tcW w:w="3248" w:type="dxa"/>
          </w:tcPr>
          <w:p w14:paraId="77A53798" w14:textId="1EE0EFA1" w:rsidR="00442809" w:rsidRPr="00200A69" w:rsidRDefault="00260584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Sparrows? </w:t>
            </w:r>
          </w:p>
        </w:tc>
        <w:tc>
          <w:tcPr>
            <w:tcW w:w="2614" w:type="dxa"/>
          </w:tcPr>
          <w:p w14:paraId="1852BEFA" w14:textId="042DE2DD" w:rsidR="00442809" w:rsidRPr="00200A69" w:rsidRDefault="00F93E64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Wind and pigeons </w:t>
            </w:r>
          </w:p>
        </w:tc>
        <w:tc>
          <w:tcPr>
            <w:tcW w:w="2614" w:type="dxa"/>
          </w:tcPr>
          <w:p w14:paraId="397540EE" w14:textId="2E4E8BF2" w:rsidR="00442809" w:rsidRPr="00200A69" w:rsidRDefault="0063316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High trills again</w:t>
            </w:r>
          </w:p>
        </w:tc>
      </w:tr>
      <w:tr w:rsidR="00442809" w:rsidRPr="00200A69" w14:paraId="62FD21F5" w14:textId="77777777" w:rsidTr="00260584">
        <w:trPr>
          <w:trHeight w:val="352"/>
        </w:trPr>
        <w:tc>
          <w:tcPr>
            <w:tcW w:w="1980" w:type="dxa"/>
            <w:vMerge/>
          </w:tcPr>
          <w:p w14:paraId="1D436846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3E041A19" w14:textId="4DEEC4C8" w:rsidR="00442809" w:rsidRPr="00200A69" w:rsidRDefault="00260584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3E6A14AA" w14:textId="01B8A112" w:rsidR="00442809" w:rsidRPr="00200A69" w:rsidRDefault="00F93E64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06A78099" w14:textId="040D3667" w:rsidR="00442809" w:rsidRPr="00200A69" w:rsidRDefault="0063316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DCDDDD</w:t>
            </w:r>
          </w:p>
        </w:tc>
      </w:tr>
      <w:tr w:rsidR="00442809" w:rsidRPr="00200A69" w14:paraId="11F7B6C6" w14:textId="77777777" w:rsidTr="00260584">
        <w:trPr>
          <w:trHeight w:val="333"/>
        </w:trPr>
        <w:tc>
          <w:tcPr>
            <w:tcW w:w="1980" w:type="dxa"/>
            <w:vMerge w:val="restart"/>
          </w:tcPr>
          <w:p w14:paraId="240C8C92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4</w:t>
            </w:r>
          </w:p>
        </w:tc>
        <w:tc>
          <w:tcPr>
            <w:tcW w:w="3248" w:type="dxa"/>
          </w:tcPr>
          <w:p w14:paraId="10798B58" w14:textId="4243984E" w:rsidR="00442809" w:rsidRPr="00200A69" w:rsidRDefault="00260584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Wind and multiple bird calls</w:t>
            </w:r>
          </w:p>
        </w:tc>
        <w:tc>
          <w:tcPr>
            <w:tcW w:w="2614" w:type="dxa"/>
          </w:tcPr>
          <w:p w14:paraId="21E35B54" w14:textId="7871FA9C" w:rsidR="00442809" w:rsidRPr="00200A69" w:rsidRDefault="00F93E64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arakeets</w:t>
            </w:r>
          </w:p>
        </w:tc>
        <w:tc>
          <w:tcPr>
            <w:tcW w:w="2614" w:type="dxa"/>
          </w:tcPr>
          <w:p w14:paraId="2A336D60" w14:textId="4151C59A" w:rsidR="00442809" w:rsidRPr="00200A69" w:rsidRDefault="0063316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Wind and Parakeets </w:t>
            </w:r>
          </w:p>
        </w:tc>
      </w:tr>
      <w:tr w:rsidR="00442809" w:rsidRPr="00200A69" w14:paraId="6D27430F" w14:textId="77777777" w:rsidTr="00260584">
        <w:trPr>
          <w:trHeight w:val="352"/>
        </w:trPr>
        <w:tc>
          <w:tcPr>
            <w:tcW w:w="1980" w:type="dxa"/>
            <w:vMerge/>
          </w:tcPr>
          <w:p w14:paraId="672B7490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09239FB8" w14:textId="27089929" w:rsidR="00442809" w:rsidRPr="00200A69" w:rsidRDefault="00260584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36B2FC6F" w14:textId="5FA0FF8E" w:rsidR="00442809" w:rsidRPr="00200A69" w:rsidRDefault="00F93E64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0B8AF6B5" w14:textId="66DE2A5A" w:rsidR="00442809" w:rsidRPr="00200A69" w:rsidRDefault="0063316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442809" w:rsidRPr="00200A69" w14:paraId="72F8106E" w14:textId="77777777" w:rsidTr="00260584">
        <w:trPr>
          <w:trHeight w:val="333"/>
        </w:trPr>
        <w:tc>
          <w:tcPr>
            <w:tcW w:w="1980" w:type="dxa"/>
            <w:vMerge w:val="restart"/>
          </w:tcPr>
          <w:p w14:paraId="16449754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5</w:t>
            </w:r>
          </w:p>
        </w:tc>
        <w:tc>
          <w:tcPr>
            <w:tcW w:w="3248" w:type="dxa"/>
          </w:tcPr>
          <w:p w14:paraId="606E352D" w14:textId="2771C13C" w:rsidR="00442809" w:rsidRPr="00200A69" w:rsidRDefault="00260584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High trills</w:t>
            </w:r>
          </w:p>
        </w:tc>
        <w:tc>
          <w:tcPr>
            <w:tcW w:w="2614" w:type="dxa"/>
          </w:tcPr>
          <w:p w14:paraId="7EFADA02" w14:textId="6A88A5EF" w:rsidR="00442809" w:rsidRPr="00200A69" w:rsidRDefault="00F93E64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Space gun bird</w:t>
            </w:r>
          </w:p>
        </w:tc>
        <w:tc>
          <w:tcPr>
            <w:tcW w:w="2614" w:type="dxa"/>
          </w:tcPr>
          <w:p w14:paraId="788A76AF" w14:textId="643E8392" w:rsidR="00442809" w:rsidRPr="00200A69" w:rsidRDefault="0063316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Parakeets </w:t>
            </w:r>
          </w:p>
        </w:tc>
      </w:tr>
      <w:tr w:rsidR="00442809" w:rsidRPr="00200A69" w14:paraId="0189A70E" w14:textId="77777777" w:rsidTr="00260584">
        <w:trPr>
          <w:trHeight w:val="352"/>
        </w:trPr>
        <w:tc>
          <w:tcPr>
            <w:tcW w:w="1980" w:type="dxa"/>
            <w:vMerge/>
          </w:tcPr>
          <w:p w14:paraId="319B4BB7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2DB479C8" w14:textId="49F201A4" w:rsidR="00442809" w:rsidRPr="00200A69" w:rsidRDefault="00260584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/BBAAAA</w:t>
            </w:r>
          </w:p>
        </w:tc>
        <w:tc>
          <w:tcPr>
            <w:tcW w:w="2614" w:type="dxa"/>
          </w:tcPr>
          <w:p w14:paraId="7FB0C060" w14:textId="3577CF0E" w:rsidR="00442809" w:rsidRPr="00200A69" w:rsidRDefault="00F93E64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3AD11118" w14:textId="4FFD3281" w:rsidR="00442809" w:rsidRPr="00200A69" w:rsidRDefault="0063316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442809" w:rsidRPr="00200A69" w14:paraId="044E514B" w14:textId="77777777" w:rsidTr="00260584">
        <w:trPr>
          <w:trHeight w:val="333"/>
        </w:trPr>
        <w:tc>
          <w:tcPr>
            <w:tcW w:w="1980" w:type="dxa"/>
            <w:vMerge w:val="restart"/>
          </w:tcPr>
          <w:p w14:paraId="18DA75B1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6</w:t>
            </w:r>
          </w:p>
        </w:tc>
        <w:tc>
          <w:tcPr>
            <w:tcW w:w="3248" w:type="dxa"/>
          </w:tcPr>
          <w:p w14:paraId="0FE1C439" w14:textId="663ED521" w:rsidR="00442809" w:rsidRDefault="00A56AAC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Loads of </w:t>
            </w:r>
            <w:proofErr w:type="spellStart"/>
            <w:r>
              <w:rPr>
                <w:rFonts w:ascii="Arial" w:hAnsi="Arial" w:cs="Arial"/>
                <w:lang w:val="en-US"/>
              </w:rPr>
              <w:t>clangy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birds</w:t>
            </w:r>
          </w:p>
        </w:tc>
        <w:tc>
          <w:tcPr>
            <w:tcW w:w="2614" w:type="dxa"/>
          </w:tcPr>
          <w:p w14:paraId="6331712B" w14:textId="758FAEE8" w:rsidR="00442809" w:rsidRPr="00200A69" w:rsidRDefault="001E639F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weets and trills</w:t>
            </w:r>
          </w:p>
        </w:tc>
        <w:tc>
          <w:tcPr>
            <w:tcW w:w="2614" w:type="dxa"/>
          </w:tcPr>
          <w:p w14:paraId="7ACF787D" w14:textId="0418D23F" w:rsidR="00442809" w:rsidRPr="00200A69" w:rsidRDefault="004D29C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arakeets</w:t>
            </w:r>
          </w:p>
        </w:tc>
      </w:tr>
      <w:tr w:rsidR="00442809" w:rsidRPr="00200A69" w14:paraId="4C9A8F41" w14:textId="77777777" w:rsidTr="00260584">
        <w:trPr>
          <w:trHeight w:val="352"/>
        </w:trPr>
        <w:tc>
          <w:tcPr>
            <w:tcW w:w="1980" w:type="dxa"/>
            <w:vMerge/>
          </w:tcPr>
          <w:p w14:paraId="4B9163B7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23AB4989" w14:textId="5DE25900" w:rsidR="00442809" w:rsidRDefault="00A56AAC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7D30CF61" w14:textId="36485314" w:rsidR="00442809" w:rsidRPr="00200A69" w:rsidRDefault="001E639F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5490A86F" w14:textId="16F74D3A" w:rsidR="004D29C1" w:rsidRPr="00200A69" w:rsidRDefault="004D29C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442809" w:rsidRPr="00200A69" w14:paraId="1B21D60B" w14:textId="77777777" w:rsidTr="00260584">
        <w:trPr>
          <w:trHeight w:val="333"/>
        </w:trPr>
        <w:tc>
          <w:tcPr>
            <w:tcW w:w="1980" w:type="dxa"/>
            <w:vMerge w:val="restart"/>
          </w:tcPr>
          <w:p w14:paraId="60767DCA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7</w:t>
            </w:r>
          </w:p>
        </w:tc>
        <w:tc>
          <w:tcPr>
            <w:tcW w:w="3248" w:type="dxa"/>
          </w:tcPr>
          <w:p w14:paraId="3CC48BAB" w14:textId="35C27343" w:rsidR="00442809" w:rsidRDefault="00A56AAC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Pigeon/ brit bird </w:t>
            </w:r>
          </w:p>
        </w:tc>
        <w:tc>
          <w:tcPr>
            <w:tcW w:w="2614" w:type="dxa"/>
          </w:tcPr>
          <w:p w14:paraId="5B2EFE6E" w14:textId="3C4E2342" w:rsidR="00442809" w:rsidRPr="00200A69" w:rsidRDefault="001E639F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Just wind</w:t>
            </w:r>
          </w:p>
        </w:tc>
        <w:tc>
          <w:tcPr>
            <w:tcW w:w="2614" w:type="dxa"/>
          </w:tcPr>
          <w:p w14:paraId="34E39D99" w14:textId="285C23FE" w:rsidR="00442809" w:rsidRPr="00200A69" w:rsidRDefault="004D29C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Dog barks</w:t>
            </w:r>
          </w:p>
        </w:tc>
      </w:tr>
      <w:tr w:rsidR="00442809" w:rsidRPr="00200A69" w14:paraId="1C16D2F9" w14:textId="77777777" w:rsidTr="00260584">
        <w:trPr>
          <w:trHeight w:val="352"/>
        </w:trPr>
        <w:tc>
          <w:tcPr>
            <w:tcW w:w="1980" w:type="dxa"/>
            <w:vMerge/>
          </w:tcPr>
          <w:p w14:paraId="7C1D2734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0575F379" w14:textId="46EA8E5E" w:rsidR="00442809" w:rsidRDefault="00A56AAC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190A2CEB" w14:textId="36791DCC" w:rsidR="00442809" w:rsidRPr="00200A69" w:rsidRDefault="001E639F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366A038C" w14:textId="4A75155A" w:rsidR="00442809" w:rsidRPr="00200A69" w:rsidRDefault="004D29C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442809" w:rsidRPr="00200A69" w14:paraId="0683759A" w14:textId="77777777" w:rsidTr="00260584">
        <w:trPr>
          <w:trHeight w:val="333"/>
        </w:trPr>
        <w:tc>
          <w:tcPr>
            <w:tcW w:w="1980" w:type="dxa"/>
            <w:vMerge w:val="restart"/>
          </w:tcPr>
          <w:p w14:paraId="32A86E61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8</w:t>
            </w:r>
          </w:p>
        </w:tc>
        <w:tc>
          <w:tcPr>
            <w:tcW w:w="3248" w:type="dxa"/>
          </w:tcPr>
          <w:p w14:paraId="029F4381" w14:textId="7BE2FF12" w:rsidR="00442809" w:rsidRDefault="00A56AAC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rills and tweets</w:t>
            </w:r>
          </w:p>
        </w:tc>
        <w:tc>
          <w:tcPr>
            <w:tcW w:w="2614" w:type="dxa"/>
          </w:tcPr>
          <w:p w14:paraId="32ED4B2F" w14:textId="5866336B" w:rsidR="001E639F" w:rsidRPr="00200A69" w:rsidRDefault="001E639F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Parakeets </w:t>
            </w:r>
          </w:p>
        </w:tc>
        <w:tc>
          <w:tcPr>
            <w:tcW w:w="2614" w:type="dxa"/>
          </w:tcPr>
          <w:p w14:paraId="546A2111" w14:textId="5E95FCF7" w:rsidR="00442809" w:rsidRPr="00200A69" w:rsidRDefault="004D29C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Higher calls</w:t>
            </w:r>
          </w:p>
        </w:tc>
      </w:tr>
      <w:tr w:rsidR="00442809" w:rsidRPr="00200A69" w14:paraId="43C4CA65" w14:textId="77777777" w:rsidTr="00260584">
        <w:trPr>
          <w:trHeight w:val="352"/>
        </w:trPr>
        <w:tc>
          <w:tcPr>
            <w:tcW w:w="1980" w:type="dxa"/>
            <w:vMerge/>
          </w:tcPr>
          <w:p w14:paraId="7C43420C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3B49D3E6" w14:textId="3287A9E1" w:rsidR="00442809" w:rsidRDefault="00A56AAC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1A52FD0B" w14:textId="25425A3D" w:rsidR="00442809" w:rsidRPr="00200A69" w:rsidRDefault="001E639F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ABAAAA</w:t>
            </w:r>
          </w:p>
        </w:tc>
        <w:tc>
          <w:tcPr>
            <w:tcW w:w="2614" w:type="dxa"/>
          </w:tcPr>
          <w:p w14:paraId="7CC24457" w14:textId="549D21AD" w:rsidR="00442809" w:rsidRPr="00200A69" w:rsidRDefault="004D29C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BFFFF</w:t>
            </w:r>
          </w:p>
        </w:tc>
      </w:tr>
      <w:tr w:rsidR="00442809" w:rsidRPr="00200A69" w14:paraId="0DDF4514" w14:textId="77777777" w:rsidTr="00260584">
        <w:trPr>
          <w:trHeight w:val="333"/>
        </w:trPr>
        <w:tc>
          <w:tcPr>
            <w:tcW w:w="1980" w:type="dxa"/>
            <w:vMerge w:val="restart"/>
          </w:tcPr>
          <w:p w14:paraId="6F956A37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9</w:t>
            </w:r>
          </w:p>
        </w:tc>
        <w:tc>
          <w:tcPr>
            <w:tcW w:w="3248" w:type="dxa"/>
          </w:tcPr>
          <w:p w14:paraId="5218C4E7" w14:textId="153865DB" w:rsidR="00442809" w:rsidRDefault="00A56AAC" w:rsidP="00922068">
            <w:pPr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Clangy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Birds and Wind</w:t>
            </w:r>
          </w:p>
        </w:tc>
        <w:tc>
          <w:tcPr>
            <w:tcW w:w="2614" w:type="dxa"/>
          </w:tcPr>
          <w:p w14:paraId="1B46B4C0" w14:textId="7E7D867B" w:rsidR="00442809" w:rsidRPr="00200A69" w:rsidRDefault="001E639F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hainsaws and pigeons</w:t>
            </w:r>
          </w:p>
        </w:tc>
        <w:tc>
          <w:tcPr>
            <w:tcW w:w="2614" w:type="dxa"/>
          </w:tcPr>
          <w:p w14:paraId="0290F3A2" w14:textId="73D08518" w:rsidR="00442809" w:rsidRPr="00200A69" w:rsidRDefault="004D29C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agpie</w:t>
            </w:r>
          </w:p>
        </w:tc>
      </w:tr>
      <w:tr w:rsidR="00442809" w:rsidRPr="00200A69" w14:paraId="7C9D3F49" w14:textId="77777777" w:rsidTr="00260584">
        <w:trPr>
          <w:trHeight w:val="352"/>
        </w:trPr>
        <w:tc>
          <w:tcPr>
            <w:tcW w:w="1980" w:type="dxa"/>
            <w:vMerge/>
          </w:tcPr>
          <w:p w14:paraId="4969BEB9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78C6A15C" w14:textId="2F2793CA" w:rsidR="00442809" w:rsidRDefault="00A56AAC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772944AC" w14:textId="48BF2746" w:rsidR="00442809" w:rsidRPr="00200A69" w:rsidRDefault="001E639F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053C7D3D" w14:textId="0838A374" w:rsidR="00442809" w:rsidRPr="00200A69" w:rsidRDefault="004D29C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442809" w:rsidRPr="00200A69" w14:paraId="71078B54" w14:textId="77777777" w:rsidTr="00260584">
        <w:trPr>
          <w:trHeight w:val="333"/>
        </w:trPr>
        <w:tc>
          <w:tcPr>
            <w:tcW w:w="1980" w:type="dxa"/>
            <w:vMerge w:val="restart"/>
          </w:tcPr>
          <w:p w14:paraId="3791C137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0</w:t>
            </w:r>
          </w:p>
        </w:tc>
        <w:tc>
          <w:tcPr>
            <w:tcW w:w="3248" w:type="dxa"/>
          </w:tcPr>
          <w:p w14:paraId="6DAE31D2" w14:textId="22405189" w:rsidR="00442809" w:rsidRDefault="00A56AAC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eople and high trills</w:t>
            </w:r>
          </w:p>
        </w:tc>
        <w:tc>
          <w:tcPr>
            <w:tcW w:w="2614" w:type="dxa"/>
          </w:tcPr>
          <w:p w14:paraId="4EBA3322" w14:textId="2EB97F5D" w:rsidR="00442809" w:rsidRPr="00200A69" w:rsidRDefault="001E639F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Very high trills and wind</w:t>
            </w:r>
          </w:p>
        </w:tc>
        <w:tc>
          <w:tcPr>
            <w:tcW w:w="2614" w:type="dxa"/>
          </w:tcPr>
          <w:p w14:paraId="58488447" w14:textId="021AE89E" w:rsidR="00442809" w:rsidRPr="00200A69" w:rsidRDefault="004D29C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Higher calls</w:t>
            </w:r>
          </w:p>
        </w:tc>
      </w:tr>
      <w:tr w:rsidR="00442809" w:rsidRPr="00200A69" w14:paraId="5B1F1518" w14:textId="77777777" w:rsidTr="00260584">
        <w:trPr>
          <w:trHeight w:val="352"/>
        </w:trPr>
        <w:tc>
          <w:tcPr>
            <w:tcW w:w="1980" w:type="dxa"/>
            <w:vMerge/>
          </w:tcPr>
          <w:p w14:paraId="4979192A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45C73FA4" w14:textId="08F531AE" w:rsidR="00442809" w:rsidRDefault="00A56AAC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07E15930" w14:textId="1ECC489F" w:rsidR="00442809" w:rsidRPr="00200A69" w:rsidRDefault="001E639F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DBDDDD</w:t>
            </w:r>
          </w:p>
        </w:tc>
        <w:tc>
          <w:tcPr>
            <w:tcW w:w="2614" w:type="dxa"/>
          </w:tcPr>
          <w:p w14:paraId="6B273B69" w14:textId="203A1EE6" w:rsidR="00442809" w:rsidRPr="00200A69" w:rsidRDefault="004D29C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</w:tbl>
    <w:p w14:paraId="7021014A" w14:textId="3D3B7309" w:rsidR="00A12551" w:rsidRPr="00200A69" w:rsidRDefault="00A12551">
      <w:pPr>
        <w:rPr>
          <w:rFonts w:ascii="Arial" w:hAnsi="Arial" w:cs="Arial"/>
          <w:lang w:val="en-US"/>
        </w:rPr>
      </w:pPr>
    </w:p>
    <w:p w14:paraId="158AAF26" w14:textId="1E0AC20C" w:rsidR="00200A69" w:rsidRPr="00200A69" w:rsidRDefault="00200A69">
      <w:pPr>
        <w:rPr>
          <w:rFonts w:ascii="Arial" w:hAnsi="Arial" w:cs="Arial"/>
          <w:b/>
          <w:bCs/>
          <w:lang w:val="en-US"/>
        </w:rPr>
      </w:pPr>
    </w:p>
    <w:p w14:paraId="7143B714" w14:textId="78CAC23E" w:rsidR="00A12551" w:rsidRPr="00200A69" w:rsidRDefault="00A12551">
      <w:pPr>
        <w:rPr>
          <w:rFonts w:ascii="Arial" w:hAnsi="Arial" w:cs="Arial"/>
          <w:b/>
          <w:bCs/>
          <w:lang w:val="en-US"/>
        </w:rPr>
      </w:pPr>
      <w:r w:rsidRPr="00200A69">
        <w:rPr>
          <w:rFonts w:ascii="Arial" w:hAnsi="Arial" w:cs="Arial"/>
          <w:b/>
          <w:bCs/>
          <w:lang w:val="en-US"/>
        </w:rPr>
        <w:t xml:space="preserve">Blue </w:t>
      </w:r>
    </w:p>
    <w:p w14:paraId="27E1C2B3" w14:textId="77777777" w:rsidR="00200A69" w:rsidRDefault="00200A69">
      <w:pPr>
        <w:rPr>
          <w:rFonts w:ascii="Arial" w:hAnsi="Arial" w:cs="Arial"/>
          <w:i/>
          <w:iCs/>
          <w:lang w:val="en-US"/>
        </w:rPr>
      </w:pPr>
      <w:r w:rsidRPr="00200A69">
        <w:rPr>
          <w:rFonts w:ascii="Arial" w:hAnsi="Arial" w:cs="Arial"/>
          <w:noProof/>
          <w:lang w:val="en-US"/>
        </w:rPr>
        <w:drawing>
          <wp:inline distT="0" distB="0" distL="0" distR="0" wp14:anchorId="22621FF1" wp14:editId="3079CD30">
            <wp:extent cx="6551649" cy="3937000"/>
            <wp:effectExtent l="0" t="0" r="1905" b="6350"/>
            <wp:docPr id="1" name="Picture 1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engineering drawing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419" t="2862" r="8152" b="3433"/>
                    <a:stretch/>
                  </pic:blipFill>
                  <pic:spPr bwMode="auto">
                    <a:xfrm>
                      <a:off x="0" y="0"/>
                      <a:ext cx="6560123" cy="3942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C80180" w14:textId="244B85EB" w:rsidR="004A2AAF" w:rsidRPr="00200A69" w:rsidRDefault="004A2AAF">
      <w:pPr>
        <w:rPr>
          <w:rFonts w:ascii="Arial" w:hAnsi="Arial" w:cs="Arial"/>
          <w:lang w:val="en-US"/>
        </w:rPr>
      </w:pPr>
      <w:r w:rsidRPr="00200A69">
        <w:rPr>
          <w:rFonts w:ascii="Arial" w:hAnsi="Arial" w:cs="Arial"/>
          <w:i/>
          <w:iCs/>
          <w:lang w:val="en-US"/>
        </w:rPr>
        <w:t xml:space="preserve">Notes: </w:t>
      </w:r>
      <w:r w:rsidRPr="00200A69">
        <w:rPr>
          <w:rFonts w:ascii="Arial" w:hAnsi="Arial" w:cs="Arial"/>
          <w:lang w:val="en-US"/>
        </w:rPr>
        <w:t xml:space="preserve">Noise in the late recordings seems a higher pitch than in yellow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3248"/>
        <w:gridCol w:w="2614"/>
        <w:gridCol w:w="2614"/>
      </w:tblGrid>
      <w:tr w:rsidR="0044255C" w:rsidRPr="00200A69" w14:paraId="7328EA24" w14:textId="77777777" w:rsidTr="00922068">
        <w:trPr>
          <w:trHeight w:val="333"/>
        </w:trPr>
        <w:tc>
          <w:tcPr>
            <w:tcW w:w="1980" w:type="dxa"/>
          </w:tcPr>
          <w:p w14:paraId="78B55BAD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Recording no</w:t>
            </w:r>
          </w:p>
        </w:tc>
        <w:tc>
          <w:tcPr>
            <w:tcW w:w="3248" w:type="dxa"/>
          </w:tcPr>
          <w:p w14:paraId="608B045E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Pre</w:t>
            </w:r>
          </w:p>
        </w:tc>
        <w:tc>
          <w:tcPr>
            <w:tcW w:w="2614" w:type="dxa"/>
          </w:tcPr>
          <w:p w14:paraId="50336230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Early </w:t>
            </w:r>
          </w:p>
        </w:tc>
        <w:tc>
          <w:tcPr>
            <w:tcW w:w="2614" w:type="dxa"/>
          </w:tcPr>
          <w:p w14:paraId="5E4AB5AF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Late</w:t>
            </w:r>
          </w:p>
        </w:tc>
      </w:tr>
      <w:tr w:rsidR="0044255C" w:rsidRPr="00200A69" w14:paraId="57F99363" w14:textId="77777777" w:rsidTr="00922068">
        <w:trPr>
          <w:trHeight w:val="348"/>
        </w:trPr>
        <w:tc>
          <w:tcPr>
            <w:tcW w:w="1980" w:type="dxa"/>
            <w:vMerge w:val="restart"/>
          </w:tcPr>
          <w:p w14:paraId="03AB52AE" w14:textId="77777777" w:rsidR="0044255C" w:rsidRDefault="0044255C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</w:t>
            </w:r>
          </w:p>
          <w:p w14:paraId="5E8F8A64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43BD0C79" w14:textId="58C2D7A8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4694583F" w14:textId="5170358A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440A3E01" w14:textId="598B560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</w:tr>
      <w:tr w:rsidR="0044255C" w:rsidRPr="00200A69" w14:paraId="3F9162AE" w14:textId="77777777" w:rsidTr="00922068">
        <w:trPr>
          <w:trHeight w:val="352"/>
        </w:trPr>
        <w:tc>
          <w:tcPr>
            <w:tcW w:w="1980" w:type="dxa"/>
            <w:vMerge/>
          </w:tcPr>
          <w:p w14:paraId="1C9833CE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16081C76" w14:textId="16A61835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50389E4D" w14:textId="11D43FF3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271DDC19" w14:textId="45D830C8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</w:tr>
      <w:tr w:rsidR="0044255C" w:rsidRPr="00200A69" w14:paraId="1A8BE366" w14:textId="77777777" w:rsidTr="00922068">
        <w:trPr>
          <w:trHeight w:val="333"/>
        </w:trPr>
        <w:tc>
          <w:tcPr>
            <w:tcW w:w="1980" w:type="dxa"/>
            <w:vMerge w:val="restart"/>
          </w:tcPr>
          <w:p w14:paraId="47837E82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2</w:t>
            </w:r>
          </w:p>
        </w:tc>
        <w:tc>
          <w:tcPr>
            <w:tcW w:w="3248" w:type="dxa"/>
          </w:tcPr>
          <w:p w14:paraId="1A991E24" w14:textId="2B6316FD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7F26078B" w14:textId="55D01930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70FC4FBC" w14:textId="7CFB754D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</w:tr>
      <w:tr w:rsidR="0044255C" w:rsidRPr="00200A69" w14:paraId="4D624D02" w14:textId="77777777" w:rsidTr="00922068">
        <w:trPr>
          <w:trHeight w:val="352"/>
        </w:trPr>
        <w:tc>
          <w:tcPr>
            <w:tcW w:w="1980" w:type="dxa"/>
            <w:vMerge/>
          </w:tcPr>
          <w:p w14:paraId="039F7C87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1878EA90" w14:textId="75E27BD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71CB4D88" w14:textId="235B052E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1F6A5597" w14:textId="1375A581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</w:tr>
      <w:tr w:rsidR="0044255C" w:rsidRPr="00200A69" w14:paraId="53725721" w14:textId="77777777" w:rsidTr="00922068">
        <w:trPr>
          <w:trHeight w:val="333"/>
        </w:trPr>
        <w:tc>
          <w:tcPr>
            <w:tcW w:w="1980" w:type="dxa"/>
            <w:vMerge w:val="restart"/>
          </w:tcPr>
          <w:p w14:paraId="4F3126AF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3</w:t>
            </w:r>
          </w:p>
        </w:tc>
        <w:tc>
          <w:tcPr>
            <w:tcW w:w="3248" w:type="dxa"/>
          </w:tcPr>
          <w:p w14:paraId="2BA5E310" w14:textId="2D93ABE6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1604AE56" w14:textId="398E9269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4CA0E4B2" w14:textId="0CB5E7E9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</w:tr>
      <w:tr w:rsidR="0044255C" w:rsidRPr="00200A69" w14:paraId="23679783" w14:textId="77777777" w:rsidTr="00922068">
        <w:trPr>
          <w:trHeight w:val="352"/>
        </w:trPr>
        <w:tc>
          <w:tcPr>
            <w:tcW w:w="1980" w:type="dxa"/>
            <w:vMerge/>
          </w:tcPr>
          <w:p w14:paraId="64857E5A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704D3C14" w14:textId="48260BC3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5E06AEFE" w14:textId="6299FA59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41743D7C" w14:textId="153663A9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</w:tr>
      <w:tr w:rsidR="0044255C" w:rsidRPr="00200A69" w14:paraId="2D18F7A0" w14:textId="77777777" w:rsidTr="00922068">
        <w:trPr>
          <w:trHeight w:val="333"/>
        </w:trPr>
        <w:tc>
          <w:tcPr>
            <w:tcW w:w="1980" w:type="dxa"/>
            <w:vMerge w:val="restart"/>
          </w:tcPr>
          <w:p w14:paraId="582C51C8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4</w:t>
            </w:r>
          </w:p>
        </w:tc>
        <w:tc>
          <w:tcPr>
            <w:tcW w:w="3248" w:type="dxa"/>
          </w:tcPr>
          <w:p w14:paraId="374A53A7" w14:textId="7109C07C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3977FA05" w14:textId="294FAF6D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4ABF6F2D" w14:textId="769E1319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</w:tr>
      <w:tr w:rsidR="0044255C" w:rsidRPr="00200A69" w14:paraId="671452FC" w14:textId="77777777" w:rsidTr="00922068">
        <w:trPr>
          <w:trHeight w:val="352"/>
        </w:trPr>
        <w:tc>
          <w:tcPr>
            <w:tcW w:w="1980" w:type="dxa"/>
            <w:vMerge/>
          </w:tcPr>
          <w:p w14:paraId="31E08CA4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0E804F6A" w14:textId="57D56284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6B735532" w14:textId="597425A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42984824" w14:textId="1E2A57B9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</w:tr>
      <w:tr w:rsidR="0044255C" w:rsidRPr="00200A69" w14:paraId="2B4C4B74" w14:textId="77777777" w:rsidTr="00922068">
        <w:trPr>
          <w:trHeight w:val="333"/>
        </w:trPr>
        <w:tc>
          <w:tcPr>
            <w:tcW w:w="1980" w:type="dxa"/>
            <w:vMerge w:val="restart"/>
          </w:tcPr>
          <w:p w14:paraId="11C07972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5</w:t>
            </w:r>
          </w:p>
        </w:tc>
        <w:tc>
          <w:tcPr>
            <w:tcW w:w="3248" w:type="dxa"/>
          </w:tcPr>
          <w:p w14:paraId="1FFFD379" w14:textId="67D6812A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34608041" w14:textId="6BEC6B1F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75251966" w14:textId="30313C8B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</w:tr>
      <w:tr w:rsidR="0044255C" w:rsidRPr="00200A69" w14:paraId="5EE01697" w14:textId="77777777" w:rsidTr="00922068">
        <w:trPr>
          <w:trHeight w:val="352"/>
        </w:trPr>
        <w:tc>
          <w:tcPr>
            <w:tcW w:w="1980" w:type="dxa"/>
            <w:vMerge/>
          </w:tcPr>
          <w:p w14:paraId="28F75C1C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34957624" w14:textId="14186AE5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64E1FFFE" w14:textId="70C015FC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4D26A6F6" w14:textId="2B2620AB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</w:tr>
      <w:tr w:rsidR="0044255C" w:rsidRPr="00200A69" w14:paraId="52465570" w14:textId="77777777" w:rsidTr="00922068">
        <w:trPr>
          <w:trHeight w:val="333"/>
        </w:trPr>
        <w:tc>
          <w:tcPr>
            <w:tcW w:w="1980" w:type="dxa"/>
            <w:vMerge w:val="restart"/>
          </w:tcPr>
          <w:p w14:paraId="55CF75EC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6</w:t>
            </w:r>
          </w:p>
        </w:tc>
        <w:tc>
          <w:tcPr>
            <w:tcW w:w="3248" w:type="dxa"/>
          </w:tcPr>
          <w:p w14:paraId="12EBBB20" w14:textId="50554DDE" w:rsidR="0044255C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78766CAD" w14:textId="5D2E328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72340F92" w14:textId="07C9A0E5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</w:tr>
      <w:tr w:rsidR="0044255C" w:rsidRPr="00200A69" w14:paraId="180B540F" w14:textId="77777777" w:rsidTr="00922068">
        <w:trPr>
          <w:trHeight w:val="352"/>
        </w:trPr>
        <w:tc>
          <w:tcPr>
            <w:tcW w:w="1980" w:type="dxa"/>
            <w:vMerge/>
          </w:tcPr>
          <w:p w14:paraId="6F489E33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4FE9F5AD" w14:textId="00DCAEA6" w:rsidR="0044255C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5D82BE18" w14:textId="53D08073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7BC38D29" w14:textId="73991BE8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</w:tr>
      <w:tr w:rsidR="0044255C" w:rsidRPr="00200A69" w14:paraId="6814400E" w14:textId="77777777" w:rsidTr="00922068">
        <w:trPr>
          <w:trHeight w:val="333"/>
        </w:trPr>
        <w:tc>
          <w:tcPr>
            <w:tcW w:w="1980" w:type="dxa"/>
            <w:vMerge w:val="restart"/>
          </w:tcPr>
          <w:p w14:paraId="05A4882A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7</w:t>
            </w:r>
          </w:p>
        </w:tc>
        <w:tc>
          <w:tcPr>
            <w:tcW w:w="3248" w:type="dxa"/>
          </w:tcPr>
          <w:p w14:paraId="14085607" w14:textId="362A46EA" w:rsidR="0044255C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1ED908D0" w14:textId="743BD369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0733C4DE" w14:textId="2D24B4E0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</w:tr>
      <w:tr w:rsidR="0044255C" w:rsidRPr="00200A69" w14:paraId="4EB83DC8" w14:textId="77777777" w:rsidTr="00922068">
        <w:trPr>
          <w:trHeight w:val="352"/>
        </w:trPr>
        <w:tc>
          <w:tcPr>
            <w:tcW w:w="1980" w:type="dxa"/>
            <w:vMerge/>
          </w:tcPr>
          <w:p w14:paraId="6BEA36E5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1348D8EB" w14:textId="247C0456" w:rsidR="0044255C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6CB66E3C" w14:textId="0B7BB92F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2DAFDCD9" w14:textId="0EEF4020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</w:tr>
      <w:tr w:rsidR="0044255C" w:rsidRPr="00200A69" w14:paraId="5D027254" w14:textId="77777777" w:rsidTr="00922068">
        <w:trPr>
          <w:trHeight w:val="333"/>
        </w:trPr>
        <w:tc>
          <w:tcPr>
            <w:tcW w:w="1980" w:type="dxa"/>
            <w:vMerge w:val="restart"/>
          </w:tcPr>
          <w:p w14:paraId="0D271067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8</w:t>
            </w:r>
          </w:p>
        </w:tc>
        <w:tc>
          <w:tcPr>
            <w:tcW w:w="3248" w:type="dxa"/>
          </w:tcPr>
          <w:p w14:paraId="2EAD04BA" w14:textId="1EDC52C7" w:rsidR="0044255C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3E9B2E16" w14:textId="72C58716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6243C5A7" w14:textId="44BF1CED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</w:tr>
      <w:tr w:rsidR="0044255C" w:rsidRPr="00200A69" w14:paraId="08BB6255" w14:textId="77777777" w:rsidTr="00922068">
        <w:trPr>
          <w:trHeight w:val="352"/>
        </w:trPr>
        <w:tc>
          <w:tcPr>
            <w:tcW w:w="1980" w:type="dxa"/>
            <w:vMerge/>
          </w:tcPr>
          <w:p w14:paraId="41E8F87A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219132BE" w14:textId="0839839E" w:rsidR="0044255C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5A54755E" w14:textId="5B488595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752788E3" w14:textId="05605278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</w:tr>
      <w:tr w:rsidR="0044255C" w:rsidRPr="00200A69" w14:paraId="5D67E998" w14:textId="77777777" w:rsidTr="00922068">
        <w:trPr>
          <w:trHeight w:val="333"/>
        </w:trPr>
        <w:tc>
          <w:tcPr>
            <w:tcW w:w="1980" w:type="dxa"/>
            <w:vMerge w:val="restart"/>
          </w:tcPr>
          <w:p w14:paraId="17B7FFB8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9</w:t>
            </w:r>
          </w:p>
        </w:tc>
        <w:tc>
          <w:tcPr>
            <w:tcW w:w="3248" w:type="dxa"/>
          </w:tcPr>
          <w:p w14:paraId="08D9E919" w14:textId="7D61E303" w:rsidR="0044255C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2AD020DA" w14:textId="05CBFAD1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0D890A97" w14:textId="217AF9C0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</w:tr>
      <w:tr w:rsidR="0044255C" w:rsidRPr="00200A69" w14:paraId="0CA5697F" w14:textId="77777777" w:rsidTr="00922068">
        <w:trPr>
          <w:trHeight w:val="352"/>
        </w:trPr>
        <w:tc>
          <w:tcPr>
            <w:tcW w:w="1980" w:type="dxa"/>
            <w:vMerge/>
          </w:tcPr>
          <w:p w14:paraId="76794288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24FA6534" w14:textId="167B57EA" w:rsidR="0044255C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350930DE" w14:textId="0128D4E0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3CA4783C" w14:textId="2F4EE80C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</w:tr>
      <w:tr w:rsidR="0044255C" w:rsidRPr="00200A69" w14:paraId="238894A8" w14:textId="77777777" w:rsidTr="00922068">
        <w:trPr>
          <w:trHeight w:val="333"/>
        </w:trPr>
        <w:tc>
          <w:tcPr>
            <w:tcW w:w="1980" w:type="dxa"/>
            <w:vMerge w:val="restart"/>
          </w:tcPr>
          <w:p w14:paraId="40CCDC7E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0</w:t>
            </w:r>
          </w:p>
        </w:tc>
        <w:tc>
          <w:tcPr>
            <w:tcW w:w="3248" w:type="dxa"/>
          </w:tcPr>
          <w:p w14:paraId="0E339FD3" w14:textId="73D22CC2" w:rsidR="0044255C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6D871128" w14:textId="3358E190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71AA0B83" w14:textId="14E86AE0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</w:tr>
      <w:tr w:rsidR="0044255C" w:rsidRPr="00200A69" w14:paraId="23D26577" w14:textId="77777777" w:rsidTr="00922068">
        <w:trPr>
          <w:trHeight w:val="352"/>
        </w:trPr>
        <w:tc>
          <w:tcPr>
            <w:tcW w:w="1980" w:type="dxa"/>
            <w:vMerge/>
          </w:tcPr>
          <w:p w14:paraId="49BBB272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40B988D8" w14:textId="370DB7A8" w:rsidR="0044255C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28C3A09C" w14:textId="27B71E2F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614" w:type="dxa"/>
          </w:tcPr>
          <w:p w14:paraId="73F547DA" w14:textId="610C160F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</w:tr>
    </w:tbl>
    <w:p w14:paraId="40571C8C" w14:textId="77777777" w:rsidR="00A12551" w:rsidRPr="00200A69" w:rsidRDefault="00A12551">
      <w:pPr>
        <w:rPr>
          <w:rFonts w:ascii="Arial" w:hAnsi="Arial" w:cs="Arial"/>
          <w:b/>
          <w:bCs/>
          <w:lang w:val="en-US"/>
        </w:rPr>
      </w:pPr>
    </w:p>
    <w:sectPr w:rsidR="00A12551" w:rsidRPr="00200A69" w:rsidSect="00A1255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NjM3NTEyMzcwNTNX0lEKTi0uzszPAykwrgUAsKQSSSwAAAA="/>
  </w:docVars>
  <w:rsids>
    <w:rsidRoot w:val="00A12551"/>
    <w:rsid w:val="000B0DC3"/>
    <w:rsid w:val="000E3DA5"/>
    <w:rsid w:val="001C7008"/>
    <w:rsid w:val="001E639F"/>
    <w:rsid w:val="00200A69"/>
    <w:rsid w:val="00260584"/>
    <w:rsid w:val="003731D3"/>
    <w:rsid w:val="00387D85"/>
    <w:rsid w:val="003B381E"/>
    <w:rsid w:val="003B66A8"/>
    <w:rsid w:val="003C115E"/>
    <w:rsid w:val="00407348"/>
    <w:rsid w:val="00432BD9"/>
    <w:rsid w:val="00436B1B"/>
    <w:rsid w:val="00441626"/>
    <w:rsid w:val="0044255C"/>
    <w:rsid w:val="00442809"/>
    <w:rsid w:val="004A2AAF"/>
    <w:rsid w:val="004A470E"/>
    <w:rsid w:val="004B71EC"/>
    <w:rsid w:val="004D29C1"/>
    <w:rsid w:val="00535ACD"/>
    <w:rsid w:val="00543624"/>
    <w:rsid w:val="0054392C"/>
    <w:rsid w:val="00571D18"/>
    <w:rsid w:val="005B304A"/>
    <w:rsid w:val="005B7C4F"/>
    <w:rsid w:val="006056F5"/>
    <w:rsid w:val="00633161"/>
    <w:rsid w:val="006638F7"/>
    <w:rsid w:val="006B59B8"/>
    <w:rsid w:val="006C4078"/>
    <w:rsid w:val="006D0917"/>
    <w:rsid w:val="006D60F1"/>
    <w:rsid w:val="006D65D1"/>
    <w:rsid w:val="00757E3C"/>
    <w:rsid w:val="00793396"/>
    <w:rsid w:val="007A4723"/>
    <w:rsid w:val="00811242"/>
    <w:rsid w:val="008716EE"/>
    <w:rsid w:val="00903F23"/>
    <w:rsid w:val="0093171C"/>
    <w:rsid w:val="0097648E"/>
    <w:rsid w:val="009960DA"/>
    <w:rsid w:val="00A12551"/>
    <w:rsid w:val="00A361C5"/>
    <w:rsid w:val="00A56AAC"/>
    <w:rsid w:val="00AC1F6F"/>
    <w:rsid w:val="00AE1771"/>
    <w:rsid w:val="00B15DC0"/>
    <w:rsid w:val="00B34B2B"/>
    <w:rsid w:val="00BD1CFA"/>
    <w:rsid w:val="00C06948"/>
    <w:rsid w:val="00C91CAD"/>
    <w:rsid w:val="00CB668F"/>
    <w:rsid w:val="00D14B83"/>
    <w:rsid w:val="00D772F3"/>
    <w:rsid w:val="00DB4CC2"/>
    <w:rsid w:val="00E62149"/>
    <w:rsid w:val="00EA395C"/>
    <w:rsid w:val="00EC72F3"/>
    <w:rsid w:val="00EF4617"/>
    <w:rsid w:val="00F53B8E"/>
    <w:rsid w:val="00F93E64"/>
    <w:rsid w:val="00FB0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F1107"/>
  <w15:chartTrackingRefBased/>
  <w15:docId w15:val="{300F1A9E-A641-48B5-A9A3-C133A24E2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12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0</TotalTime>
  <Pages>5</Pages>
  <Words>464</Words>
  <Characters>26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Heath</dc:creator>
  <cp:keywords/>
  <dc:description/>
  <cp:lastModifiedBy>Becky Heath</cp:lastModifiedBy>
  <cp:revision>3</cp:revision>
  <dcterms:created xsi:type="dcterms:W3CDTF">2021-12-15T16:50:00Z</dcterms:created>
  <dcterms:modified xsi:type="dcterms:W3CDTF">2021-12-16T14:17:00Z</dcterms:modified>
</cp:coreProperties>
</file>